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3DD0B" w14:textId="66F8ED36" w:rsidR="009D162A" w:rsidRDefault="009D162A" w:rsidP="62A7DC84">
      <w:pPr>
        <w:jc w:val="center"/>
        <w:rPr>
          <w:rFonts w:ascii="FS Jack" w:hAnsi="FS Jack"/>
          <w:b/>
          <w:bCs/>
          <w:sz w:val="40"/>
          <w:szCs w:val="40"/>
        </w:rPr>
      </w:pPr>
    </w:p>
    <w:p w14:paraId="48FBD8F2" w14:textId="78A18979" w:rsidR="00317DB4" w:rsidRPr="00CD675D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CD675D">
        <w:rPr>
          <w:rFonts w:ascii="FS Jack" w:hAnsi="FS Jack"/>
          <w:b/>
          <w:sz w:val="32"/>
          <w:szCs w:val="32"/>
        </w:rPr>
        <w:t>Job Description</w:t>
      </w:r>
      <w:r w:rsidR="00F90F14" w:rsidRPr="00CD675D">
        <w:rPr>
          <w:rFonts w:ascii="FS Jack" w:hAnsi="FS Jack"/>
          <w:b/>
          <w:sz w:val="32"/>
          <w:szCs w:val="32"/>
        </w:rPr>
        <w:t xml:space="preserve"> </w:t>
      </w:r>
      <w:r w:rsidR="001A217F">
        <w:rPr>
          <w:rFonts w:ascii="FS Jack" w:hAnsi="FS Jack"/>
          <w:b/>
          <w:sz w:val="32"/>
          <w:szCs w:val="32"/>
        </w:rPr>
        <w:t>and</w:t>
      </w:r>
      <w:r w:rsidR="00F90F14" w:rsidRPr="00CD675D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CD675D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37"/>
        <w:gridCol w:w="5390"/>
      </w:tblGrid>
      <w:tr w:rsidR="009D162A" w:rsidRPr="00D65BA1" w14:paraId="2154C24E" w14:textId="77777777" w:rsidTr="3E2795BB">
        <w:tc>
          <w:tcPr>
            <w:tcW w:w="5237" w:type="dxa"/>
            <w:shd w:val="clear" w:color="auto" w:fill="D9D9D9" w:themeFill="background1" w:themeFillShade="D9"/>
          </w:tcPr>
          <w:p w14:paraId="55951595" w14:textId="2260E2E6" w:rsidR="009D162A" w:rsidRPr="00D65BA1" w:rsidRDefault="009D162A" w:rsidP="00D65BA1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880D59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D65BA1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390" w:type="dxa"/>
          </w:tcPr>
          <w:p w14:paraId="5369EA77" w14:textId="1A979268" w:rsidR="009D162A" w:rsidRPr="00D65BA1" w:rsidRDefault="3E2795BB" w:rsidP="00D65BA1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D65BA1">
              <w:rPr>
                <w:rFonts w:ascii="FS Jack" w:hAnsi="FS Jack"/>
                <w:sz w:val="22"/>
                <w:szCs w:val="22"/>
              </w:rPr>
              <w:t>Football Development Officer (Women &amp; Girls)</w:t>
            </w:r>
            <w:r w:rsidR="000F7626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</w:tr>
      <w:tr w:rsidR="009D162A" w:rsidRPr="00D65BA1" w14:paraId="6790CF96" w14:textId="77777777" w:rsidTr="3E2795BB">
        <w:tc>
          <w:tcPr>
            <w:tcW w:w="5237" w:type="dxa"/>
            <w:shd w:val="clear" w:color="auto" w:fill="D9D9D9" w:themeFill="background1" w:themeFillShade="D9"/>
          </w:tcPr>
          <w:p w14:paraId="4BAEF377" w14:textId="5DEF1D14" w:rsidR="009D162A" w:rsidRPr="00D65BA1" w:rsidRDefault="009D162A" w:rsidP="00D65BA1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390" w:type="dxa"/>
          </w:tcPr>
          <w:p w14:paraId="11BF00DD" w14:textId="0BDB9DD5" w:rsidR="009D162A" w:rsidRPr="00D65BA1" w:rsidRDefault="000D4051" w:rsidP="00D65BA1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Coach &amp; Workforce Lead</w:t>
            </w:r>
          </w:p>
        </w:tc>
      </w:tr>
    </w:tbl>
    <w:p w14:paraId="7FA829F8" w14:textId="77777777" w:rsidR="00317DB4" w:rsidRPr="00D65BA1" w:rsidRDefault="00317DB4" w:rsidP="00D65BA1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D65BA1" w14:paraId="67EBBC25" w14:textId="77777777" w:rsidTr="0B507D52">
        <w:tc>
          <w:tcPr>
            <w:tcW w:w="10637" w:type="dxa"/>
            <w:gridSpan w:val="2"/>
            <w:shd w:val="clear" w:color="auto" w:fill="E0E0E0"/>
          </w:tcPr>
          <w:p w14:paraId="715F1669" w14:textId="1ECC745F" w:rsidR="00D26D1E" w:rsidRPr="00D65BA1" w:rsidRDefault="006C40B0" w:rsidP="00D65BA1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D65BA1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880D59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D65BA1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880D59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D65BA1" w14:paraId="41C1C16B" w14:textId="77777777" w:rsidTr="0B507D52">
        <w:tc>
          <w:tcPr>
            <w:tcW w:w="10637" w:type="dxa"/>
            <w:gridSpan w:val="2"/>
          </w:tcPr>
          <w:p w14:paraId="49A2E03C" w14:textId="1C344C48" w:rsidR="3E2795BB" w:rsidRPr="0035135D" w:rsidRDefault="3E2795BB" w:rsidP="00D65BA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 w:rsidRPr="00D65BA1">
              <w:rPr>
                <w:rFonts w:ascii="FS Jack" w:hAnsi="FS Jack"/>
                <w:sz w:val="22"/>
                <w:szCs w:val="22"/>
              </w:rPr>
              <w:t>To support delivery of The FA National Game Strategy and the</w:t>
            </w:r>
            <w:r w:rsidR="0018796A">
              <w:rPr>
                <w:rFonts w:ascii="FS Jack" w:hAnsi="FS Jack"/>
                <w:sz w:val="22"/>
                <w:szCs w:val="22"/>
              </w:rPr>
              <w:t xml:space="preserve"> Kent FA</w:t>
            </w:r>
            <w:r w:rsidRPr="00D65BA1">
              <w:rPr>
                <w:rFonts w:ascii="FS Jack" w:hAnsi="FS Jack"/>
                <w:sz w:val="22"/>
                <w:szCs w:val="22"/>
              </w:rPr>
              <w:t xml:space="preserve"> Business Strategy.</w:t>
            </w:r>
          </w:p>
          <w:p w14:paraId="4C9AD6AF" w14:textId="16558736" w:rsidR="0035135D" w:rsidRPr="00D65BA1" w:rsidRDefault="0035135D" w:rsidP="00D65BA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To drive implementation of The FA’s growth strategy for women’s and girls’ football locally.</w:t>
            </w:r>
          </w:p>
          <w:p w14:paraId="374B4278" w14:textId="61F5ABC8" w:rsidR="006F6472" w:rsidRPr="00D65BA1" w:rsidRDefault="3E2795BB" w:rsidP="00D65BA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 w:rsidRPr="00D65BA1">
              <w:rPr>
                <w:rFonts w:ascii="FS Jack" w:hAnsi="FS Jack"/>
                <w:sz w:val="22"/>
                <w:szCs w:val="22"/>
              </w:rPr>
              <w:t xml:space="preserve">To </w:t>
            </w:r>
            <w:r w:rsidR="00D65BA1" w:rsidRPr="00D65BA1">
              <w:rPr>
                <w:rFonts w:ascii="FS Jack" w:hAnsi="FS Jack"/>
                <w:sz w:val="22"/>
                <w:szCs w:val="22"/>
              </w:rPr>
              <w:t xml:space="preserve">contribute to the </w:t>
            </w:r>
            <w:r w:rsidRPr="00D65BA1">
              <w:rPr>
                <w:rFonts w:ascii="FS Jack" w:hAnsi="FS Jack"/>
                <w:sz w:val="22"/>
                <w:szCs w:val="22"/>
              </w:rPr>
              <w:t>effective implementation of The FA</w:t>
            </w:r>
            <w:r w:rsidR="00663A8B">
              <w:rPr>
                <w:rFonts w:ascii="FS Jack" w:hAnsi="FS Jack"/>
                <w:sz w:val="22"/>
                <w:szCs w:val="22"/>
              </w:rPr>
              <w:t xml:space="preserve">’s </w:t>
            </w:r>
            <w:r w:rsidRPr="00D65BA1">
              <w:rPr>
                <w:rFonts w:ascii="FS Jack" w:hAnsi="FS Jack"/>
                <w:sz w:val="22"/>
                <w:szCs w:val="22"/>
              </w:rPr>
              <w:t>Safeguarding Operating Standard</w:t>
            </w:r>
            <w:r w:rsidR="00663A8B">
              <w:rPr>
                <w:rFonts w:ascii="FS Jack" w:hAnsi="FS Jack"/>
                <w:sz w:val="22"/>
                <w:szCs w:val="22"/>
              </w:rPr>
              <w:t xml:space="preserve"> for County FAs</w:t>
            </w:r>
            <w:r w:rsidRPr="00D65BA1">
              <w:rPr>
                <w:rFonts w:ascii="FS Jack" w:hAnsi="FS Jack"/>
                <w:sz w:val="22"/>
                <w:szCs w:val="22"/>
              </w:rPr>
              <w:t>.</w:t>
            </w:r>
          </w:p>
          <w:p w14:paraId="4FB53E9D" w14:textId="77777777" w:rsidR="006F6472" w:rsidRPr="00D65BA1" w:rsidRDefault="3E2795BB" w:rsidP="00D65BA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 w:rsidRPr="00D65BA1">
              <w:rPr>
                <w:rFonts w:ascii="FS Jack" w:hAnsi="FS Jack"/>
                <w:sz w:val="22"/>
                <w:szCs w:val="22"/>
              </w:rPr>
              <w:t xml:space="preserve">To support the adoption of FA technology systems across grassroots football. </w:t>
            </w:r>
          </w:p>
          <w:p w14:paraId="08265619" w14:textId="091369C4" w:rsidR="00162086" w:rsidRPr="00D65BA1" w:rsidRDefault="00EB039A" w:rsidP="00D65BA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 w:rsidRPr="00D65BA1">
              <w:rPr>
                <w:rFonts w:ascii="FS Jack" w:hAnsi="FS Jack"/>
                <w:sz w:val="22"/>
                <w:szCs w:val="22"/>
              </w:rPr>
              <w:t xml:space="preserve">To comply with FA rules, regulations, policies, procedures and guidance that </w:t>
            </w:r>
            <w:r w:rsidR="001A217F">
              <w:rPr>
                <w:rFonts w:ascii="FS Jack" w:hAnsi="FS Jack"/>
                <w:sz w:val="22"/>
                <w:szCs w:val="22"/>
              </w:rPr>
              <w:t>are</w:t>
            </w:r>
            <w:r w:rsidRPr="00D65BA1">
              <w:rPr>
                <w:rFonts w:ascii="FS Jack" w:hAnsi="FS Jack"/>
                <w:sz w:val="22"/>
                <w:szCs w:val="22"/>
              </w:rPr>
              <w:t xml:space="preserve"> in place from time to time.</w:t>
            </w:r>
          </w:p>
        </w:tc>
      </w:tr>
      <w:tr w:rsidR="00D26D1E" w:rsidRPr="00D65BA1" w14:paraId="10D4E405" w14:textId="77777777" w:rsidTr="0B507D52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07059B8C" w:rsidR="00D26D1E" w:rsidRPr="00D65BA1" w:rsidRDefault="00AF40EA" w:rsidP="00D65BA1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1A217F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D65BA1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67D5D18C" w14:textId="7EBB0342" w:rsidR="00D26D1E" w:rsidRPr="00D65BA1" w:rsidRDefault="0018796A" w:rsidP="00D65BA1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N/A</w:t>
            </w:r>
          </w:p>
        </w:tc>
      </w:tr>
    </w:tbl>
    <w:p w14:paraId="523C4678" w14:textId="7810F408" w:rsidR="00280DFE" w:rsidRPr="00D65BA1" w:rsidRDefault="00280DFE" w:rsidP="00D65BA1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18796A" w:rsidRPr="00F56BB7" w14:paraId="4A84E081" w14:textId="77777777" w:rsidTr="0081545E">
        <w:tc>
          <w:tcPr>
            <w:tcW w:w="2615" w:type="dxa"/>
            <w:shd w:val="clear" w:color="auto" w:fill="D9D9D9" w:themeFill="background1" w:themeFillShade="D9"/>
          </w:tcPr>
          <w:p w14:paraId="570FCC63" w14:textId="77777777" w:rsidR="0018796A" w:rsidRPr="00F56BB7" w:rsidRDefault="0018796A" w:rsidP="0081545E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1420D480" w14:textId="77777777" w:rsidR="0018796A" w:rsidRPr="00F56BB7" w:rsidRDefault="0018796A" w:rsidP="0081545E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8568C4">
              <w:rPr>
                <w:rFonts w:ascii="FS Jack" w:hAnsi="FS Jack"/>
                <w:iCs/>
                <w:sz w:val="22"/>
                <w:szCs w:val="22"/>
              </w:rPr>
              <w:t>Office based (Kent FA HQ, ME20 6DQ) with regular travel across the county.</w:t>
            </w:r>
          </w:p>
        </w:tc>
      </w:tr>
      <w:tr w:rsidR="0018796A" w:rsidRPr="00F56BB7" w14:paraId="72BC2AAE" w14:textId="77777777" w:rsidTr="0081545E">
        <w:tc>
          <w:tcPr>
            <w:tcW w:w="2615" w:type="dxa"/>
            <w:shd w:val="clear" w:color="auto" w:fill="D9D9D9" w:themeFill="background1" w:themeFillShade="D9"/>
          </w:tcPr>
          <w:p w14:paraId="66A5A2EE" w14:textId="77777777" w:rsidR="0018796A" w:rsidRPr="00F56BB7" w:rsidRDefault="0018796A" w:rsidP="0081545E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7B687E24" w14:textId="1B576611" w:rsidR="0018796A" w:rsidRPr="00F56BB7" w:rsidRDefault="0018796A" w:rsidP="0081545E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8568C4">
              <w:rPr>
                <w:rFonts w:ascii="FS Jack" w:hAnsi="FS Jack"/>
                <w:iCs/>
                <w:sz w:val="22"/>
                <w:szCs w:val="22"/>
              </w:rPr>
              <w:t>35 hours per week, Monday to Friday</w:t>
            </w:r>
            <w:r w:rsidR="00D748A5">
              <w:rPr>
                <w:rFonts w:ascii="FS Jack" w:hAnsi="FS Jack"/>
                <w:iCs/>
                <w:sz w:val="22"/>
                <w:szCs w:val="22"/>
              </w:rPr>
              <w:t xml:space="preserve">, hybrid working, currently two days per week at HQ (Tuesday and another assigned day) </w:t>
            </w:r>
            <w:r w:rsidRPr="008568C4">
              <w:rPr>
                <w:rFonts w:ascii="FS Jack" w:hAnsi="FS Jack"/>
                <w:iCs/>
                <w:sz w:val="22"/>
                <w:szCs w:val="22"/>
              </w:rPr>
              <w:t>. Occasional evening and weekend work will be required as part of the role.</w:t>
            </w:r>
            <w:r w:rsidR="0073549F">
              <w:rPr>
                <w:rFonts w:ascii="FS Jack" w:hAnsi="FS Jack"/>
                <w:iCs/>
                <w:sz w:val="22"/>
                <w:szCs w:val="22"/>
              </w:rPr>
              <w:t xml:space="preserve"> </w:t>
            </w:r>
            <w:r w:rsidR="0073549F" w:rsidRPr="0073549F">
              <w:rPr>
                <w:rFonts w:ascii="FS Jack" w:hAnsi="FS Jack"/>
                <w:iCs/>
                <w:sz w:val="22"/>
                <w:szCs w:val="22"/>
              </w:rPr>
              <w:t xml:space="preserve">This arrangement may change due to business needs. </w:t>
            </w:r>
          </w:p>
        </w:tc>
      </w:tr>
      <w:tr w:rsidR="0018796A" w:rsidRPr="00F56BB7" w14:paraId="75E91C25" w14:textId="77777777" w:rsidTr="0081545E">
        <w:tc>
          <w:tcPr>
            <w:tcW w:w="2615" w:type="dxa"/>
            <w:shd w:val="clear" w:color="auto" w:fill="D9D9D9" w:themeFill="background1" w:themeFillShade="D9"/>
          </w:tcPr>
          <w:p w14:paraId="37BE3BF0" w14:textId="77777777" w:rsidR="0018796A" w:rsidRPr="00F56BB7" w:rsidRDefault="0018796A" w:rsidP="0081545E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180E413A" w14:textId="723EB76F" w:rsidR="0018796A" w:rsidRPr="00F56BB7" w:rsidRDefault="00F93CD7" w:rsidP="0081545E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 xml:space="preserve">Permanent </w:t>
            </w:r>
          </w:p>
        </w:tc>
      </w:tr>
    </w:tbl>
    <w:p w14:paraId="6F792745" w14:textId="15E46619" w:rsidR="00176EA5" w:rsidRPr="00D65BA1" w:rsidRDefault="00176EA5" w:rsidP="00D65BA1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E615C8" w:rsidRPr="00D65BA1" w14:paraId="52B958F6" w14:textId="77777777" w:rsidTr="0B507D52">
        <w:tc>
          <w:tcPr>
            <w:tcW w:w="10637" w:type="dxa"/>
            <w:shd w:val="clear" w:color="auto" w:fill="E0E0E0"/>
          </w:tcPr>
          <w:p w14:paraId="6D683B57" w14:textId="7256036E" w:rsidR="00E615C8" w:rsidRPr="00D65BA1" w:rsidRDefault="009D6AD1" w:rsidP="00D65BA1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0" w:name="_Hlk20836786"/>
            <w:r w:rsidRPr="00D65BA1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DD1E3F" w:rsidRPr="00D65BA1" w14:paraId="536A404A" w14:textId="77777777" w:rsidTr="0B507D52">
        <w:tc>
          <w:tcPr>
            <w:tcW w:w="10637" w:type="dxa"/>
          </w:tcPr>
          <w:p w14:paraId="6C252C2F" w14:textId="3C5523E0" w:rsidR="3E2795BB" w:rsidRPr="00D65BA1" w:rsidRDefault="000D4051" w:rsidP="00A15776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hAnsi="FS Jack" w:cstheme="minorBidi"/>
                <w:sz w:val="22"/>
                <w:szCs w:val="22"/>
              </w:rPr>
              <w:t xml:space="preserve">Guide and direct the work programme of the Women’s &amp; Girls Football Development Assistant with the support of the Coach &amp; Workforce </w:t>
            </w:r>
            <w:r w:rsidRPr="00EF416D">
              <w:rPr>
                <w:rFonts w:ascii="FS Jack" w:hAnsi="FS Jack" w:cstheme="minorBidi"/>
                <w:sz w:val="22"/>
                <w:szCs w:val="22"/>
              </w:rPr>
              <w:t>Lead.</w:t>
            </w:r>
          </w:p>
          <w:p w14:paraId="7F78CC4E" w14:textId="7E724919" w:rsidR="001D6EBD" w:rsidRPr="00D65BA1" w:rsidRDefault="003B30AA" w:rsidP="00A15776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FS Jack" w:hAnsi="FS Jack" w:cs="Calibri"/>
                <w:sz w:val="22"/>
                <w:szCs w:val="22"/>
              </w:rPr>
            </w:pPr>
            <w:r>
              <w:rPr>
                <w:rFonts w:ascii="FS Jack" w:hAnsi="FS Jack" w:cs="Calibri"/>
                <w:sz w:val="22"/>
                <w:szCs w:val="22"/>
              </w:rPr>
              <w:t>I</w:t>
            </w:r>
            <w:r w:rsidR="001D6EBD" w:rsidRPr="00D65BA1">
              <w:rPr>
                <w:rFonts w:ascii="FS Jack" w:hAnsi="FS Jack" w:cs="Calibri"/>
                <w:sz w:val="22"/>
                <w:szCs w:val="22"/>
              </w:rPr>
              <w:t>dentifying gaps in provision and opportunities for development</w:t>
            </w:r>
            <w:r>
              <w:rPr>
                <w:rFonts w:ascii="FS Jack" w:hAnsi="FS Jack" w:cs="Calibri"/>
                <w:sz w:val="22"/>
                <w:szCs w:val="22"/>
              </w:rPr>
              <w:t xml:space="preserve"> </w:t>
            </w:r>
            <w:r w:rsidRPr="00D65BA1">
              <w:rPr>
                <w:rFonts w:ascii="FS Jack" w:hAnsi="FS Jack" w:cs="Calibri"/>
                <w:sz w:val="22"/>
                <w:szCs w:val="22"/>
              </w:rPr>
              <w:t>of the female ga</w:t>
            </w:r>
            <w:r>
              <w:rPr>
                <w:rFonts w:ascii="FS Jack" w:hAnsi="FS Jack" w:cs="Calibri"/>
                <w:sz w:val="22"/>
                <w:szCs w:val="22"/>
              </w:rPr>
              <w:t>me across the County FA.</w:t>
            </w:r>
          </w:p>
          <w:p w14:paraId="3C3E5FB2" w14:textId="723FE07B" w:rsidR="328C19A4" w:rsidRPr="00D65BA1" w:rsidRDefault="328C19A4" w:rsidP="00A15776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t>Retain and grow the number of affiliated female football teams within FA</w:t>
            </w:r>
            <w:r w:rsidR="001A217F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D65BA1">
              <w:rPr>
                <w:rFonts w:ascii="FS Jack" w:eastAsia="FS Jack" w:hAnsi="FS Jack" w:cs="FS Jack"/>
                <w:sz w:val="22"/>
                <w:szCs w:val="22"/>
              </w:rPr>
              <w:t>accredited clubs (</w:t>
            </w:r>
            <w:r w:rsidR="00271394">
              <w:rPr>
                <w:rFonts w:ascii="FS Jack" w:eastAsia="FS Jack" w:hAnsi="FS Jack" w:cs="FS Jack"/>
                <w:sz w:val="22"/>
                <w:szCs w:val="22"/>
              </w:rPr>
              <w:t>E</w:t>
            </w:r>
            <w:r w:rsidR="00737545">
              <w:rPr>
                <w:rFonts w:ascii="FS Jack" w:eastAsia="FS Jack" w:hAnsi="FS Jack" w:cs="FS Jack"/>
                <w:sz w:val="22"/>
                <w:szCs w:val="22"/>
              </w:rPr>
              <w:t>ngland accredited</w:t>
            </w:r>
            <w:r w:rsidRPr="00D65BA1">
              <w:rPr>
                <w:rFonts w:ascii="FS Jack" w:eastAsia="FS Jack" w:hAnsi="FS Jack" w:cs="FS Jack"/>
                <w:sz w:val="22"/>
                <w:szCs w:val="22"/>
              </w:rPr>
              <w:t>)</w:t>
            </w:r>
            <w:r w:rsidR="001D6EBD" w:rsidRPr="00D65BA1">
              <w:rPr>
                <w:rFonts w:ascii="FS Jack" w:hAnsi="FS Jack" w:cs="Calibri"/>
                <w:sz w:val="22"/>
                <w:szCs w:val="22"/>
              </w:rPr>
              <w:t xml:space="preserve"> </w:t>
            </w:r>
            <w:r w:rsidR="00E33C15" w:rsidRPr="00D65BA1">
              <w:rPr>
                <w:rFonts w:ascii="FS Jack" w:hAnsi="FS Jack" w:cs="Calibri"/>
                <w:sz w:val="22"/>
                <w:szCs w:val="22"/>
              </w:rPr>
              <w:t>with a focus</w:t>
            </w:r>
            <w:r w:rsidR="001D6EBD" w:rsidRPr="00D65BA1">
              <w:rPr>
                <w:rFonts w:ascii="FS Jack" w:hAnsi="FS Jack" w:cs="Calibri"/>
                <w:sz w:val="22"/>
                <w:szCs w:val="22"/>
              </w:rPr>
              <w:t xml:space="preserve"> on developing complete female player pathways</w:t>
            </w:r>
            <w:r w:rsidR="00D308DD" w:rsidRPr="00D65BA1">
              <w:rPr>
                <w:rFonts w:ascii="FS Jack" w:hAnsi="FS Jack" w:cs="Calibri"/>
                <w:sz w:val="22"/>
                <w:szCs w:val="22"/>
              </w:rPr>
              <w:t>.</w:t>
            </w:r>
          </w:p>
          <w:p w14:paraId="09E8F289" w14:textId="7B50C92E" w:rsidR="328C19A4" w:rsidRPr="003B30AA" w:rsidRDefault="003B30AA" w:rsidP="00A15776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sz w:val="22"/>
                <w:szCs w:val="22"/>
              </w:rPr>
            </w:pPr>
            <w:r w:rsidRPr="003B30AA">
              <w:rPr>
                <w:rFonts w:ascii="FS Jack" w:eastAsia="FS Jack" w:hAnsi="FS Jack" w:cs="FS Jack"/>
                <w:sz w:val="22"/>
                <w:szCs w:val="22"/>
              </w:rPr>
              <w:t>Support with</w:t>
            </w:r>
            <w:r w:rsidR="0B507D52" w:rsidRPr="003B30AA">
              <w:rPr>
                <w:rFonts w:ascii="FS Jack" w:eastAsia="FS Jack" w:hAnsi="FS Jack" w:cs="FS Jack"/>
                <w:sz w:val="22"/>
                <w:szCs w:val="22"/>
              </w:rPr>
              <w:t xml:space="preserve"> a programme of services to club and league volunteers, with an emphasis on gaining more FA</w:t>
            </w:r>
            <w:r w:rsidR="001A217F" w:rsidRPr="003B30AA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="0B507D52" w:rsidRPr="003B30AA">
              <w:rPr>
                <w:rFonts w:ascii="FS Jack" w:eastAsia="FS Jack" w:hAnsi="FS Jack" w:cs="FS Jack"/>
                <w:sz w:val="22"/>
                <w:szCs w:val="22"/>
              </w:rPr>
              <w:t>accredited clubs and leagues (</w:t>
            </w:r>
            <w:r w:rsidR="00737545" w:rsidRPr="003B30AA">
              <w:rPr>
                <w:rFonts w:ascii="FS Jack" w:eastAsia="FS Jack" w:hAnsi="FS Jack" w:cs="FS Jack"/>
                <w:sz w:val="22"/>
                <w:szCs w:val="22"/>
              </w:rPr>
              <w:t>England accredited</w:t>
            </w:r>
            <w:r w:rsidR="0B507D52" w:rsidRPr="003B30AA">
              <w:rPr>
                <w:rFonts w:ascii="FS Jack" w:eastAsia="FS Jack" w:hAnsi="FS Jack" w:cs="FS Jack"/>
                <w:sz w:val="22"/>
                <w:szCs w:val="22"/>
              </w:rPr>
              <w:t>)</w:t>
            </w:r>
            <w:r w:rsidR="000D4051" w:rsidRPr="003B30AA">
              <w:rPr>
                <w:rFonts w:ascii="FS Jack" w:eastAsia="FS Jack" w:hAnsi="FS Jack" w:cs="FS Jack"/>
                <w:sz w:val="22"/>
                <w:szCs w:val="22"/>
              </w:rPr>
              <w:t xml:space="preserve"> and supporting the Club Development Lead in the increase of Thriving Community Clubs</w:t>
            </w:r>
            <w:r w:rsidR="00966FE5" w:rsidRPr="003B30AA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 w:rsidR="000D4051" w:rsidRPr="003B30AA">
              <w:rPr>
                <w:rFonts w:ascii="FS Jack" w:eastAsia="FS Jack" w:hAnsi="FS Jack" w:cs="FS Jack"/>
                <w:sz w:val="22"/>
                <w:szCs w:val="22"/>
              </w:rPr>
              <w:t>in Kent.</w:t>
            </w:r>
          </w:p>
          <w:p w14:paraId="5BA62BF7" w14:textId="56EF360B" w:rsidR="000D4051" w:rsidRPr="000D4051" w:rsidRDefault="000D4051" w:rsidP="0089313F">
            <w:pPr>
              <w:numPr>
                <w:ilvl w:val="0"/>
                <w:numId w:val="27"/>
              </w:numPr>
              <w:spacing w:line="276" w:lineRule="auto"/>
              <w:rPr>
                <w:sz w:val="22"/>
                <w:szCs w:val="22"/>
              </w:rPr>
            </w:pPr>
            <w:r w:rsidRPr="000D4051">
              <w:rPr>
                <w:rFonts w:ascii="FS Jack" w:hAnsi="FS Jack" w:cs="Arial"/>
                <w:sz w:val="22"/>
                <w:szCs w:val="22"/>
              </w:rPr>
              <w:t>Manage and deliver on recruiting, developing and supporting female volunteers in Kent, through the Kent Female Volunteer Forum</w:t>
            </w:r>
          </w:p>
          <w:p w14:paraId="56C1FCDE" w14:textId="7BB44B3B" w:rsidR="006E7CFF" w:rsidRPr="003B30AA" w:rsidRDefault="001D6EBD" w:rsidP="003B30AA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spacing w:line="276" w:lineRule="auto"/>
              <w:rPr>
                <w:rFonts w:ascii="FS Jack" w:hAnsi="FS Jack" w:cstheme="minorBidi"/>
                <w:sz w:val="22"/>
                <w:szCs w:val="22"/>
                <w:u w:val="single"/>
              </w:rPr>
            </w:pPr>
            <w:r w:rsidRPr="00D65BA1">
              <w:rPr>
                <w:rFonts w:ascii="FS Jack" w:hAnsi="FS Jack"/>
                <w:sz w:val="22"/>
                <w:szCs w:val="22"/>
              </w:rPr>
              <w:t xml:space="preserve">Consult with </w:t>
            </w:r>
            <w:r w:rsidR="00071106" w:rsidRPr="00D65BA1">
              <w:rPr>
                <w:rFonts w:ascii="FS Jack" w:hAnsi="FS Jack"/>
                <w:sz w:val="22"/>
                <w:szCs w:val="22"/>
              </w:rPr>
              <w:t xml:space="preserve">the </w:t>
            </w:r>
            <w:r w:rsidR="0018796A">
              <w:rPr>
                <w:rFonts w:ascii="FS Jack" w:hAnsi="FS Jack"/>
                <w:sz w:val="22"/>
                <w:szCs w:val="22"/>
              </w:rPr>
              <w:t>Kent FA</w:t>
            </w:r>
            <w:r w:rsidR="00966FE5">
              <w:rPr>
                <w:rFonts w:ascii="FS Jack" w:hAnsi="FS Jack"/>
                <w:sz w:val="22"/>
                <w:szCs w:val="22"/>
              </w:rPr>
              <w:t xml:space="preserve"> </w:t>
            </w:r>
            <w:r w:rsidR="000D4051">
              <w:rPr>
                <w:rFonts w:ascii="FS Jack" w:hAnsi="FS Jack"/>
                <w:sz w:val="22"/>
                <w:szCs w:val="22"/>
              </w:rPr>
              <w:t>Women’s</w:t>
            </w:r>
            <w:r w:rsidR="00966FE5">
              <w:rPr>
                <w:rFonts w:ascii="FS Jack" w:hAnsi="FS Jack"/>
                <w:sz w:val="22"/>
                <w:szCs w:val="22"/>
              </w:rPr>
              <w:t xml:space="preserve"> &amp; G</w:t>
            </w:r>
            <w:r w:rsidR="000D4051">
              <w:rPr>
                <w:rFonts w:ascii="FS Jack" w:hAnsi="FS Jack"/>
                <w:sz w:val="22"/>
                <w:szCs w:val="22"/>
              </w:rPr>
              <w:t>irls Working Group</w:t>
            </w:r>
            <w:r w:rsidRPr="00D65BA1">
              <w:rPr>
                <w:rFonts w:ascii="FS Jack" w:hAnsi="FS Jack"/>
                <w:sz w:val="22"/>
                <w:szCs w:val="22"/>
              </w:rPr>
              <w:t xml:space="preserve"> on key priorities and developments, including </w:t>
            </w:r>
            <w:r w:rsidR="005F0BDF" w:rsidRPr="00D65BA1">
              <w:rPr>
                <w:rFonts w:ascii="FS Jack" w:hAnsi="FS Jack"/>
                <w:sz w:val="22"/>
                <w:szCs w:val="22"/>
              </w:rPr>
              <w:t>use</w:t>
            </w:r>
            <w:r w:rsidRPr="00D65BA1">
              <w:rPr>
                <w:rFonts w:ascii="FS Jack" w:hAnsi="FS Jack"/>
                <w:sz w:val="22"/>
                <w:szCs w:val="22"/>
              </w:rPr>
              <w:t xml:space="preserve"> of the Women's Football Development Fund for Inclusion</w:t>
            </w:r>
            <w:r w:rsidR="00071106" w:rsidRPr="00D65BA1">
              <w:rPr>
                <w:rFonts w:ascii="FS Jack" w:hAnsi="FS Jack"/>
                <w:sz w:val="22"/>
                <w:szCs w:val="22"/>
              </w:rPr>
              <w:t>.</w:t>
            </w:r>
          </w:p>
          <w:p w14:paraId="3DE341F0" w14:textId="01290183" w:rsidR="000D4051" w:rsidRPr="00D65BA1" w:rsidRDefault="000D4051" w:rsidP="00A87C0E">
            <w:pPr>
              <w:numPr>
                <w:ilvl w:val="0"/>
                <w:numId w:val="27"/>
              </w:numPr>
              <w:spacing w:line="276" w:lineRule="auto"/>
              <w:rPr>
                <w:sz w:val="22"/>
                <w:szCs w:val="22"/>
                <w:u w:val="single"/>
              </w:rPr>
            </w:pPr>
            <w:r w:rsidRPr="000D4051">
              <w:rPr>
                <w:rFonts w:ascii="FS Jack" w:hAnsi="FS Jack" w:cs="Arial"/>
                <w:sz w:val="22"/>
                <w:szCs w:val="22"/>
              </w:rPr>
              <w:t>Oversee and support the operations of Kent’s Emerging Talent Centre</w:t>
            </w:r>
          </w:p>
          <w:p w14:paraId="6B60A1FC" w14:textId="6B324FF2" w:rsidR="3E2795BB" w:rsidRPr="00D65BA1" w:rsidRDefault="3E2795BB" w:rsidP="00A15776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FS Jack" w:hAnsi="FS Jack" w:cstheme="minorBidi"/>
                <w:b/>
                <w:bCs/>
                <w:sz w:val="22"/>
                <w:szCs w:val="22"/>
              </w:rPr>
            </w:pPr>
            <w:r w:rsidRPr="00D65BA1">
              <w:rPr>
                <w:rFonts w:ascii="FS Jack" w:hAnsi="FS Jack" w:cstheme="minorBidi"/>
                <w:sz w:val="22"/>
                <w:szCs w:val="22"/>
              </w:rPr>
              <w:t xml:space="preserve">Strategically </w:t>
            </w:r>
            <w:r w:rsidR="000D4051">
              <w:rPr>
                <w:rFonts w:ascii="FS Jack" w:hAnsi="FS Jack" w:cstheme="minorBidi"/>
                <w:sz w:val="22"/>
                <w:szCs w:val="22"/>
              </w:rPr>
              <w:t xml:space="preserve">support the Women’s &amp; Girls Football Development Assistant to </w:t>
            </w:r>
            <w:r w:rsidRPr="00D65BA1">
              <w:rPr>
                <w:rFonts w:ascii="FS Jack" w:hAnsi="FS Jack" w:cstheme="minorBidi"/>
                <w:sz w:val="22"/>
                <w:szCs w:val="22"/>
              </w:rPr>
              <w:t xml:space="preserve">recruit, manage and retain Wildcats </w:t>
            </w:r>
            <w:r w:rsidR="000D4051">
              <w:rPr>
                <w:rFonts w:ascii="FS Jack" w:hAnsi="FS Jack" w:cstheme="minorBidi"/>
                <w:sz w:val="22"/>
                <w:szCs w:val="22"/>
              </w:rPr>
              <w:t xml:space="preserve">and Squad Girls </w:t>
            </w:r>
            <w:r w:rsidR="000D4051" w:rsidRPr="00D65BA1">
              <w:rPr>
                <w:rFonts w:ascii="FS Jack" w:hAnsi="FS Jack" w:cstheme="minorBidi"/>
                <w:sz w:val="22"/>
                <w:szCs w:val="22"/>
              </w:rPr>
              <w:t xml:space="preserve">Centres </w:t>
            </w:r>
            <w:r w:rsidRPr="00D65BA1">
              <w:rPr>
                <w:rFonts w:ascii="FS Jack" w:hAnsi="FS Jack" w:cstheme="minorBidi"/>
                <w:sz w:val="22"/>
                <w:szCs w:val="22"/>
              </w:rPr>
              <w:t>and co</w:t>
            </w:r>
            <w:r w:rsidR="001A217F">
              <w:rPr>
                <w:rFonts w:ascii="FS Jack" w:hAnsi="FS Jack" w:cstheme="minorBidi"/>
                <w:sz w:val="22"/>
                <w:szCs w:val="22"/>
              </w:rPr>
              <w:t>-</w:t>
            </w:r>
            <w:r w:rsidRPr="00D65BA1">
              <w:rPr>
                <w:rFonts w:ascii="FS Jack" w:hAnsi="FS Jack" w:cstheme="minorBidi"/>
                <w:sz w:val="22"/>
                <w:szCs w:val="22"/>
              </w:rPr>
              <w:t>ordinate the workforce to support the retention of these centres.</w:t>
            </w:r>
          </w:p>
          <w:p w14:paraId="08A1456E" w14:textId="0456845C" w:rsidR="3E2795BB" w:rsidRPr="00D65BA1" w:rsidRDefault="63C02061" w:rsidP="00A15776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b/>
                <w:bCs/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t xml:space="preserve">Support the </w:t>
            </w:r>
            <w:r w:rsidR="000D4051">
              <w:rPr>
                <w:rFonts w:ascii="FS Jack" w:hAnsi="FS Jack" w:cstheme="minorBidi"/>
                <w:sz w:val="22"/>
                <w:szCs w:val="22"/>
              </w:rPr>
              <w:t xml:space="preserve">Women’s &amp; Girls Football Development Assistant in establishing and supporting </w:t>
            </w:r>
            <w:r w:rsidRPr="00D65BA1">
              <w:rPr>
                <w:rFonts w:ascii="FS Jack" w:eastAsia="FS Jack" w:hAnsi="FS Jack" w:cs="FS Jack"/>
                <w:sz w:val="22"/>
                <w:szCs w:val="22"/>
              </w:rPr>
              <w:t>Football School Partnerships and a high-quality introduction to football for girls within primary schools.</w:t>
            </w:r>
          </w:p>
          <w:p w14:paraId="2F2D725F" w14:textId="7E147829" w:rsidR="006E7CFF" w:rsidRPr="000D4051" w:rsidRDefault="328C19A4" w:rsidP="003B30AA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spacing w:line="276" w:lineRule="auto"/>
              <w:rPr>
                <w:rFonts w:ascii="FS Jack" w:hAnsi="FS Jack" w:cstheme="minorBidi"/>
                <w:b/>
                <w:bCs/>
                <w:sz w:val="22"/>
                <w:szCs w:val="22"/>
              </w:rPr>
            </w:pPr>
            <w:r w:rsidRPr="00D65BA1">
              <w:rPr>
                <w:rFonts w:ascii="FS Jack" w:hAnsi="FS Jack" w:cstheme="minorBidi"/>
                <w:sz w:val="22"/>
                <w:szCs w:val="22"/>
              </w:rPr>
              <w:t>Support clubs and leagues to grow and retain female teams</w:t>
            </w:r>
            <w:r w:rsidR="001D6EBD" w:rsidRPr="00D65BA1">
              <w:rPr>
                <w:rFonts w:ascii="FS Jack" w:hAnsi="FS Jack" w:cstheme="minorBidi"/>
                <w:sz w:val="22"/>
                <w:szCs w:val="22"/>
              </w:rPr>
              <w:t>,</w:t>
            </w:r>
            <w:r w:rsidR="00D308DD" w:rsidRPr="00D65BA1">
              <w:rPr>
                <w:rFonts w:ascii="FS Jack" w:hAnsi="FS Jack" w:cstheme="minorBidi"/>
                <w:sz w:val="22"/>
                <w:szCs w:val="22"/>
              </w:rPr>
              <w:t xml:space="preserve"> </w:t>
            </w:r>
            <w:r w:rsidRPr="00D65BA1">
              <w:rPr>
                <w:rFonts w:ascii="FS Jack" w:hAnsi="FS Jack" w:cstheme="minorBidi"/>
                <w:sz w:val="22"/>
                <w:szCs w:val="22"/>
              </w:rPr>
              <w:t>creat</w:t>
            </w:r>
            <w:r w:rsidR="001D6EBD" w:rsidRPr="00D65BA1">
              <w:rPr>
                <w:rFonts w:ascii="FS Jack" w:hAnsi="FS Jack" w:cstheme="minorBidi"/>
                <w:sz w:val="22"/>
                <w:szCs w:val="22"/>
              </w:rPr>
              <w:t>ing</w:t>
            </w:r>
            <w:r w:rsidRPr="00D65BA1">
              <w:rPr>
                <w:rFonts w:ascii="FS Jack" w:hAnsi="FS Jack" w:cstheme="minorBidi"/>
                <w:sz w:val="22"/>
                <w:szCs w:val="22"/>
              </w:rPr>
              <w:t xml:space="preserve"> a female</w:t>
            </w:r>
            <w:r w:rsidR="001A217F">
              <w:rPr>
                <w:rFonts w:ascii="FS Jack" w:hAnsi="FS Jack" w:cstheme="minorBidi"/>
                <w:sz w:val="22"/>
                <w:szCs w:val="22"/>
              </w:rPr>
              <w:t>-</w:t>
            </w:r>
            <w:r w:rsidRPr="00D65BA1">
              <w:rPr>
                <w:rFonts w:ascii="FS Jack" w:hAnsi="FS Jack" w:cstheme="minorBidi"/>
                <w:sz w:val="22"/>
                <w:szCs w:val="22"/>
              </w:rPr>
              <w:t>friendly environment</w:t>
            </w:r>
            <w:r w:rsidR="001D6EBD" w:rsidRPr="00D65BA1">
              <w:rPr>
                <w:rFonts w:ascii="FS Jack" w:hAnsi="FS Jack" w:cstheme="minorBidi"/>
                <w:sz w:val="22"/>
                <w:szCs w:val="22"/>
              </w:rPr>
              <w:t xml:space="preserve"> and an appropriate competition offer</w:t>
            </w:r>
            <w:r w:rsidR="000D4051">
              <w:rPr>
                <w:rFonts w:ascii="FS Jack" w:hAnsi="FS Jack" w:cstheme="minorBidi"/>
                <w:sz w:val="22"/>
                <w:szCs w:val="22"/>
              </w:rPr>
              <w:t>, in the Women’s pathway</w:t>
            </w:r>
            <w:r w:rsidR="003B30AA">
              <w:rPr>
                <w:rFonts w:ascii="FS Jack" w:hAnsi="FS Jack" w:cstheme="minorBidi"/>
                <w:sz w:val="22"/>
                <w:szCs w:val="22"/>
              </w:rPr>
              <w:t xml:space="preserve"> and to direct and guide the</w:t>
            </w:r>
            <w:r w:rsidR="000D4051">
              <w:rPr>
                <w:rFonts w:ascii="FS Jack" w:hAnsi="FS Jack" w:cstheme="minorBidi"/>
                <w:sz w:val="22"/>
                <w:szCs w:val="22"/>
              </w:rPr>
              <w:t xml:space="preserve"> Women’s &amp; Girls Football Development Assistant </w:t>
            </w:r>
            <w:r w:rsidR="003B30AA">
              <w:rPr>
                <w:rFonts w:ascii="FS Jack" w:hAnsi="FS Jack" w:cstheme="minorBidi"/>
                <w:sz w:val="22"/>
                <w:szCs w:val="22"/>
              </w:rPr>
              <w:t xml:space="preserve">with </w:t>
            </w:r>
            <w:r w:rsidR="000D4051">
              <w:rPr>
                <w:rFonts w:ascii="FS Jack" w:hAnsi="FS Jack" w:cstheme="minorBidi"/>
                <w:sz w:val="22"/>
                <w:szCs w:val="22"/>
              </w:rPr>
              <w:t>t</w:t>
            </w:r>
            <w:r w:rsidR="003B30AA">
              <w:rPr>
                <w:rFonts w:ascii="FS Jack" w:hAnsi="FS Jack" w:cstheme="minorBidi"/>
                <w:sz w:val="22"/>
                <w:szCs w:val="22"/>
              </w:rPr>
              <w:t>his across the</w:t>
            </w:r>
            <w:r w:rsidR="000D4051">
              <w:rPr>
                <w:rFonts w:ascii="FS Jack" w:hAnsi="FS Jack" w:cstheme="minorBidi"/>
                <w:sz w:val="22"/>
                <w:szCs w:val="22"/>
              </w:rPr>
              <w:t xml:space="preserve"> Girl’s pathway.</w:t>
            </w:r>
          </w:p>
          <w:p w14:paraId="5243B4AC" w14:textId="1FBC78CA" w:rsidR="006E7CFF" w:rsidRPr="00D65BA1" w:rsidRDefault="000D4051" w:rsidP="00A15776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spacing w:line="276" w:lineRule="auto"/>
              <w:rPr>
                <w:rFonts w:ascii="FS Jack" w:hAnsi="FS Jack" w:cstheme="minorBidi"/>
                <w:b/>
                <w:bCs/>
                <w:sz w:val="22"/>
                <w:szCs w:val="22"/>
              </w:rPr>
            </w:pPr>
            <w:r>
              <w:rPr>
                <w:rFonts w:ascii="FS Jack" w:hAnsi="FS Jack" w:cstheme="minorBidi"/>
                <w:sz w:val="22"/>
                <w:szCs w:val="22"/>
              </w:rPr>
              <w:lastRenderedPageBreak/>
              <w:t>Support and w</w:t>
            </w:r>
            <w:r w:rsidR="3E2795BB" w:rsidRPr="00D65BA1">
              <w:rPr>
                <w:rFonts w:ascii="FS Jack" w:hAnsi="FS Jack" w:cstheme="minorBidi"/>
                <w:sz w:val="22"/>
                <w:szCs w:val="22"/>
              </w:rPr>
              <w:t xml:space="preserve">ork in partnership with </w:t>
            </w:r>
            <w:r w:rsidR="003B30AA">
              <w:rPr>
                <w:rFonts w:ascii="FS Jack" w:hAnsi="FS Jack" w:cstheme="minorBidi"/>
                <w:sz w:val="22"/>
                <w:szCs w:val="22"/>
              </w:rPr>
              <w:t xml:space="preserve">Coach &amp; Workforce Lead, </w:t>
            </w:r>
            <w:r w:rsidR="3E2795BB" w:rsidRPr="00D65BA1">
              <w:rPr>
                <w:rFonts w:ascii="FS Jack" w:hAnsi="FS Jack" w:cstheme="minorBidi"/>
                <w:sz w:val="22"/>
                <w:szCs w:val="22"/>
              </w:rPr>
              <w:t xml:space="preserve">Referee Development </w:t>
            </w:r>
            <w:r>
              <w:rPr>
                <w:rFonts w:ascii="FS Jack" w:hAnsi="FS Jack" w:cstheme="minorBidi"/>
                <w:sz w:val="22"/>
                <w:szCs w:val="22"/>
              </w:rPr>
              <w:t xml:space="preserve">Lead &amp; </w:t>
            </w:r>
            <w:r w:rsidR="00D748A5">
              <w:rPr>
                <w:rFonts w:ascii="FS Jack" w:hAnsi="FS Jack" w:cstheme="minorBidi"/>
                <w:sz w:val="22"/>
                <w:szCs w:val="22"/>
              </w:rPr>
              <w:t>Assistant</w:t>
            </w:r>
            <w:r w:rsidR="3E2795BB" w:rsidRPr="00D65BA1">
              <w:rPr>
                <w:rFonts w:ascii="FS Jack" w:hAnsi="FS Jack" w:cstheme="minorBidi"/>
                <w:sz w:val="22"/>
                <w:szCs w:val="22"/>
              </w:rPr>
              <w:t xml:space="preserve"> to support the development of female referee</w:t>
            </w:r>
            <w:r w:rsidR="00B8214A">
              <w:rPr>
                <w:rFonts w:ascii="FS Jack" w:hAnsi="FS Jack" w:cstheme="minorBidi"/>
                <w:sz w:val="22"/>
                <w:szCs w:val="22"/>
              </w:rPr>
              <w:t xml:space="preserve"> </w:t>
            </w:r>
            <w:r w:rsidR="003B30AA">
              <w:rPr>
                <w:rFonts w:ascii="FS Jack" w:hAnsi="FS Jack" w:cstheme="minorBidi"/>
                <w:sz w:val="22"/>
                <w:szCs w:val="22"/>
              </w:rPr>
              <w:t>and coaching initiatives</w:t>
            </w:r>
            <w:r w:rsidR="3E2795BB" w:rsidRPr="00D65BA1">
              <w:rPr>
                <w:rFonts w:ascii="FS Jack" w:hAnsi="FS Jack" w:cstheme="minorBidi"/>
                <w:sz w:val="22"/>
                <w:szCs w:val="22"/>
              </w:rPr>
              <w:t xml:space="preserve">. </w:t>
            </w:r>
          </w:p>
          <w:p w14:paraId="37BF2FFA" w14:textId="42208456" w:rsidR="00663A8B" w:rsidRPr="00B92F71" w:rsidRDefault="00663A8B" w:rsidP="00A15776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Contribute to ensuring that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safeguarding and equality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re embedded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throughout the </w:t>
            </w:r>
            <w:r w:rsidR="0018796A">
              <w:rPr>
                <w:rFonts w:ascii="FS Jack" w:eastAsia="FS Jack" w:hAnsi="FS Jack" w:cs="FS Jack"/>
                <w:sz w:val="22"/>
                <w:szCs w:val="22"/>
              </w:rPr>
              <w:t>Kent FA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 and grassroots football.</w:t>
            </w:r>
          </w:p>
          <w:p w14:paraId="66CFF802" w14:textId="15AF4F8C" w:rsidR="000F3465" w:rsidRPr="000D4051" w:rsidRDefault="0B507D52" w:rsidP="000D4051">
            <w:pPr>
              <w:numPr>
                <w:ilvl w:val="0"/>
                <w:numId w:val="27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D65BA1">
              <w:rPr>
                <w:rFonts w:ascii="FS Jack" w:hAnsi="FS Jack" w:cs="Arial"/>
                <w:sz w:val="22"/>
                <w:szCs w:val="22"/>
              </w:rPr>
              <w:t xml:space="preserve">Execute tasks as required to meet the </w:t>
            </w:r>
            <w:r w:rsidR="0018796A">
              <w:rPr>
                <w:rFonts w:ascii="FS Jack" w:hAnsi="FS Jack" w:cs="Arial"/>
                <w:sz w:val="22"/>
                <w:szCs w:val="22"/>
              </w:rPr>
              <w:t>Kent FA’s</w:t>
            </w:r>
            <w:r w:rsidRPr="00D65BA1">
              <w:rPr>
                <w:rFonts w:ascii="FS Jack" w:hAnsi="FS Jack" w:cs="Arial"/>
                <w:sz w:val="22"/>
                <w:szCs w:val="22"/>
              </w:rPr>
              <w:t xml:space="preserve"> changing priorities</w:t>
            </w:r>
          </w:p>
        </w:tc>
      </w:tr>
      <w:bookmarkEnd w:id="0"/>
    </w:tbl>
    <w:p w14:paraId="2E312F60" w14:textId="48337D5B" w:rsidR="00DD1E3F" w:rsidRDefault="00DD1E3F" w:rsidP="00D65BA1">
      <w:pPr>
        <w:spacing w:line="276" w:lineRule="auto"/>
        <w:rPr>
          <w:rFonts w:ascii="FS Jack" w:hAnsi="FS Jack"/>
          <w:sz w:val="22"/>
          <w:szCs w:val="22"/>
        </w:rPr>
      </w:pPr>
    </w:p>
    <w:p w14:paraId="7A5CD7F5" w14:textId="56D5DDBE" w:rsidR="00EE432A" w:rsidRDefault="00EE432A" w:rsidP="00D65BA1">
      <w:pPr>
        <w:spacing w:line="276" w:lineRule="auto"/>
        <w:rPr>
          <w:rFonts w:ascii="FS Jack" w:hAnsi="FS Jack"/>
          <w:sz w:val="22"/>
          <w:szCs w:val="22"/>
        </w:rPr>
      </w:pPr>
    </w:p>
    <w:p w14:paraId="65A8B915" w14:textId="14D14C86" w:rsidR="00EE432A" w:rsidRDefault="00EE432A" w:rsidP="00D65BA1">
      <w:pPr>
        <w:spacing w:line="276" w:lineRule="auto"/>
        <w:rPr>
          <w:rFonts w:ascii="FS Jack" w:hAnsi="FS Jack"/>
          <w:sz w:val="22"/>
          <w:szCs w:val="22"/>
        </w:rPr>
      </w:pPr>
    </w:p>
    <w:p w14:paraId="3C7167C1" w14:textId="65A61DFE" w:rsidR="00EE432A" w:rsidRDefault="00EE432A" w:rsidP="00D65BA1">
      <w:pPr>
        <w:spacing w:line="276" w:lineRule="auto"/>
        <w:rPr>
          <w:rFonts w:ascii="FS Jack" w:hAnsi="FS Jack"/>
          <w:sz w:val="22"/>
          <w:szCs w:val="22"/>
        </w:rPr>
      </w:pPr>
    </w:p>
    <w:p w14:paraId="30D99308" w14:textId="77777777" w:rsidR="00EE432A" w:rsidRPr="00D65BA1" w:rsidRDefault="00EE432A" w:rsidP="00D65BA1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4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03"/>
        <w:gridCol w:w="5520"/>
        <w:gridCol w:w="19"/>
      </w:tblGrid>
      <w:tr w:rsidR="003F2E4D" w:rsidRPr="00D65BA1" w14:paraId="4077FBA9" w14:textId="77777777" w:rsidTr="2DF9AFD1">
        <w:trPr>
          <w:trHeight w:val="259"/>
        </w:trPr>
        <w:tc>
          <w:tcPr>
            <w:tcW w:w="10642" w:type="dxa"/>
            <w:gridSpan w:val="3"/>
            <w:shd w:val="clear" w:color="auto" w:fill="E0E0E0"/>
          </w:tcPr>
          <w:p w14:paraId="0BEDE507" w14:textId="3E47CA6A" w:rsidR="003F2E4D" w:rsidRPr="00D65BA1" w:rsidRDefault="003F2E4D" w:rsidP="00D65BA1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 w:rsidR="001A217F"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D65BA1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FD5595" w:rsidRPr="00D65BA1" w14:paraId="5F437309" w14:textId="77777777" w:rsidTr="2DF9AFD1">
        <w:trPr>
          <w:trHeight w:val="259"/>
        </w:trPr>
        <w:tc>
          <w:tcPr>
            <w:tcW w:w="10642" w:type="dxa"/>
            <w:gridSpan w:val="3"/>
            <w:shd w:val="clear" w:color="auto" w:fill="F2F2F2" w:themeFill="background1" w:themeFillShade="F2"/>
          </w:tcPr>
          <w:p w14:paraId="40ED00C6" w14:textId="7F5EDEAF" w:rsidR="00FD5595" w:rsidRPr="00D65BA1" w:rsidRDefault="00FD5595" w:rsidP="00D65BA1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>Qualificatio</w:t>
            </w:r>
            <w:r w:rsidR="00EB48EC" w:rsidRPr="00D65BA1">
              <w:rPr>
                <w:rFonts w:ascii="FS Jack" w:hAnsi="FS Jack"/>
                <w:b/>
                <w:sz w:val="22"/>
                <w:szCs w:val="22"/>
              </w:rPr>
              <w:t>ns</w:t>
            </w:r>
          </w:p>
        </w:tc>
      </w:tr>
      <w:tr w:rsidR="00280DFE" w:rsidRPr="00D65BA1" w14:paraId="21749A21" w14:textId="77777777" w:rsidTr="001B6D41">
        <w:trPr>
          <w:trHeight w:val="954"/>
        </w:trPr>
        <w:tc>
          <w:tcPr>
            <w:tcW w:w="5103" w:type="dxa"/>
            <w:shd w:val="clear" w:color="auto" w:fill="auto"/>
          </w:tcPr>
          <w:p w14:paraId="7C4EB611" w14:textId="77777777" w:rsidR="00280DFE" w:rsidRPr="00D65BA1" w:rsidRDefault="004A04D0" w:rsidP="00D65BA1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 xml:space="preserve">Essential </w:t>
            </w:r>
          </w:p>
          <w:p w14:paraId="353FD383" w14:textId="632D2876" w:rsidR="00EB48EC" w:rsidRPr="00D65BA1" w:rsidRDefault="2DF9AFD1" w:rsidP="00D65BA1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t>A degree level qualification or equivalent experience</w:t>
            </w:r>
            <w:r w:rsidR="001A217F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539" w:type="dxa"/>
            <w:gridSpan w:val="2"/>
            <w:shd w:val="clear" w:color="auto" w:fill="auto"/>
          </w:tcPr>
          <w:p w14:paraId="587AE80E" w14:textId="77777777" w:rsidR="00280DFE" w:rsidRPr="00D65BA1" w:rsidRDefault="00280DFE" w:rsidP="00D65BA1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 xml:space="preserve">Desirable </w:t>
            </w:r>
          </w:p>
          <w:p w14:paraId="6CA217B6" w14:textId="3ECD0188" w:rsidR="0038596B" w:rsidRPr="00D65BA1" w:rsidRDefault="001A217F" w:rsidP="00D65BA1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Two years’</w:t>
            </w:r>
            <w:r w:rsidR="2DF9AFD1" w:rsidRPr="00D65BA1">
              <w:rPr>
                <w:rFonts w:ascii="FS Jack" w:hAnsi="FS Jack"/>
                <w:sz w:val="22"/>
                <w:szCs w:val="22"/>
              </w:rPr>
              <w:t xml:space="preserve"> </w:t>
            </w:r>
            <w:r w:rsidR="000B2A3F">
              <w:rPr>
                <w:rFonts w:ascii="FS Jack" w:hAnsi="FS Jack"/>
                <w:sz w:val="22"/>
                <w:szCs w:val="22"/>
              </w:rPr>
              <w:t>s</w:t>
            </w:r>
            <w:r w:rsidR="2DF9AFD1" w:rsidRPr="00D65BA1">
              <w:rPr>
                <w:rFonts w:ascii="FS Jack" w:hAnsi="FS Jack"/>
                <w:sz w:val="22"/>
                <w:szCs w:val="22"/>
              </w:rPr>
              <w:t xml:space="preserve">ports </w:t>
            </w:r>
            <w:r w:rsidR="000B2A3F">
              <w:rPr>
                <w:rFonts w:ascii="FS Jack" w:hAnsi="FS Jack"/>
                <w:sz w:val="22"/>
                <w:szCs w:val="22"/>
              </w:rPr>
              <w:t>d</w:t>
            </w:r>
            <w:r w:rsidR="2DF9AFD1" w:rsidRPr="00D65BA1">
              <w:rPr>
                <w:rFonts w:ascii="FS Jack" w:hAnsi="FS Jack"/>
                <w:sz w:val="22"/>
                <w:szCs w:val="22"/>
              </w:rPr>
              <w:t>evelopment experience</w:t>
            </w:r>
            <w:r w:rsidR="00D748A5">
              <w:rPr>
                <w:rFonts w:ascii="FS Jack" w:hAnsi="FS Jack"/>
                <w:sz w:val="22"/>
                <w:szCs w:val="22"/>
              </w:rPr>
              <w:t>, in a volunteer or professional capacity.</w:t>
            </w:r>
          </w:p>
        </w:tc>
      </w:tr>
      <w:tr w:rsidR="00C07226" w:rsidRPr="00D65BA1" w14:paraId="61360358" w14:textId="77777777" w:rsidTr="2DF9AFD1">
        <w:trPr>
          <w:trHeight w:val="259"/>
        </w:trPr>
        <w:tc>
          <w:tcPr>
            <w:tcW w:w="10642" w:type="dxa"/>
            <w:gridSpan w:val="3"/>
            <w:shd w:val="clear" w:color="auto" w:fill="F2F2F2" w:themeFill="background1" w:themeFillShade="F2"/>
          </w:tcPr>
          <w:p w14:paraId="67B68C6C" w14:textId="3522C3DE" w:rsidR="00C07226" w:rsidRPr="00D65BA1" w:rsidRDefault="00C07226" w:rsidP="00D65BA1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280DFE" w:rsidRPr="00D65BA1" w14:paraId="1ED05498" w14:textId="77777777" w:rsidTr="2DF9AFD1">
        <w:trPr>
          <w:trHeight w:val="1278"/>
        </w:trPr>
        <w:tc>
          <w:tcPr>
            <w:tcW w:w="5103" w:type="dxa"/>
            <w:tcBorders>
              <w:bottom w:val="single" w:sz="4" w:space="0" w:color="auto"/>
            </w:tcBorders>
          </w:tcPr>
          <w:p w14:paraId="1149A4F4" w14:textId="11F4F2B3" w:rsidR="00F21190" w:rsidRPr="00D65BA1" w:rsidRDefault="00C07226" w:rsidP="00D65BA1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2B619D1F" w14:textId="7882349C" w:rsidR="005934A8" w:rsidRPr="00D65BA1" w:rsidRDefault="005934A8" w:rsidP="00D65BA1">
            <w:pPr>
              <w:numPr>
                <w:ilvl w:val="0"/>
                <w:numId w:val="35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D65BA1">
              <w:rPr>
                <w:rFonts w:ascii="FS Jack" w:hAnsi="FS Jack" w:cs="Arial"/>
                <w:color w:val="000000" w:themeColor="text1"/>
                <w:sz w:val="22"/>
                <w:szCs w:val="22"/>
              </w:rPr>
              <w:t>Ability to work strategically with partner</w:t>
            </w:r>
            <w:r w:rsidR="001A217F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  <w:r w:rsidRPr="00D65BA1">
              <w:rPr>
                <w:rFonts w:ascii="FS Jack" w:hAnsi="FS Jack" w:cs="Arial"/>
                <w:color w:val="000000" w:themeColor="text1"/>
                <w:sz w:val="22"/>
                <w:szCs w:val="22"/>
              </w:rPr>
              <w:t xml:space="preserve"> organisations across different sectors to plan and deliver football programmes</w:t>
            </w:r>
            <w:r w:rsidR="001A217F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5AD589D3" w14:textId="36293E48" w:rsidR="005934A8" w:rsidRPr="00D65BA1" w:rsidRDefault="005934A8" w:rsidP="00D65BA1">
            <w:pPr>
              <w:numPr>
                <w:ilvl w:val="0"/>
                <w:numId w:val="35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D65BA1">
              <w:rPr>
                <w:rFonts w:ascii="FS Jack" w:hAnsi="FS Jack" w:cs="Arial"/>
                <w:color w:val="000000" w:themeColor="text1"/>
                <w:sz w:val="22"/>
                <w:szCs w:val="22"/>
              </w:rPr>
              <w:t>Project management skills and experience – to plan, set and achieve objectives to deadlines</w:t>
            </w:r>
            <w:r w:rsidR="001A217F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4D153C24" w14:textId="3F74F76F" w:rsidR="005934A8" w:rsidRPr="00D65BA1" w:rsidRDefault="005934A8" w:rsidP="00D65BA1">
            <w:pPr>
              <w:numPr>
                <w:ilvl w:val="0"/>
                <w:numId w:val="35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D65BA1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Excellent IT skills</w:t>
            </w:r>
            <w:r w:rsidR="001A217F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,</w:t>
            </w:r>
            <w:r w:rsidRPr="00D65BA1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 xml:space="preserve"> including the use of Microsoft Office application</w:t>
            </w:r>
            <w:r w:rsidR="001A217F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s.</w:t>
            </w:r>
          </w:p>
          <w:p w14:paraId="42B11EC6" w14:textId="77777777" w:rsidR="005934A8" w:rsidRPr="00D65BA1" w:rsidRDefault="005934A8" w:rsidP="00D65BA1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Cs/>
                <w:sz w:val="22"/>
                <w:szCs w:val="22"/>
              </w:rPr>
              <w:t xml:space="preserve">Ability to work independently and as part of a team           </w:t>
            </w:r>
          </w:p>
          <w:p w14:paraId="1FF668C6" w14:textId="33756C06" w:rsidR="005934A8" w:rsidRPr="00D65BA1" w:rsidRDefault="005934A8" w:rsidP="00D65BA1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hAnsi="FS Jack" w:cs="Calibri"/>
                <w:color w:val="000000"/>
                <w:sz w:val="22"/>
                <w:szCs w:val="22"/>
              </w:rPr>
              <w:t>Excellent time management and prioritisation skills</w:t>
            </w:r>
            <w:r w:rsidR="001A217F">
              <w:rPr>
                <w:rFonts w:ascii="FS Jack" w:hAnsi="FS Jack" w:cs="Calibri"/>
                <w:color w:val="000000"/>
                <w:sz w:val="22"/>
                <w:szCs w:val="22"/>
              </w:rPr>
              <w:t>.</w:t>
            </w:r>
            <w:r w:rsidRPr="00D65BA1">
              <w:rPr>
                <w:rFonts w:ascii="FS Jack" w:hAnsi="FS Jack" w:cs="Calibri"/>
                <w:color w:val="000000"/>
                <w:sz w:val="22"/>
                <w:szCs w:val="22"/>
              </w:rPr>
              <w:t xml:space="preserve"> </w:t>
            </w:r>
          </w:p>
          <w:p w14:paraId="4B1E3B69" w14:textId="095819E7" w:rsidR="005934A8" w:rsidRPr="00D65BA1" w:rsidRDefault="005934A8" w:rsidP="00D65BA1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Cs/>
                <w:sz w:val="22"/>
                <w:szCs w:val="22"/>
              </w:rPr>
              <w:t>Excellent</w:t>
            </w:r>
            <w:r w:rsidR="00574402" w:rsidRPr="00D65BA1">
              <w:rPr>
                <w:rFonts w:ascii="FS Jack" w:hAnsi="FS Jack"/>
                <w:bCs/>
                <w:sz w:val="22"/>
                <w:szCs w:val="22"/>
              </w:rPr>
              <w:t xml:space="preserve"> creative</w:t>
            </w:r>
            <w:r w:rsidRPr="00D65BA1">
              <w:rPr>
                <w:rFonts w:ascii="FS Jack" w:hAnsi="FS Jack"/>
                <w:bCs/>
                <w:sz w:val="22"/>
                <w:szCs w:val="22"/>
              </w:rPr>
              <w:t xml:space="preserve"> problem</w:t>
            </w:r>
            <w:r w:rsidR="001A217F">
              <w:rPr>
                <w:rFonts w:ascii="FS Jack" w:hAnsi="FS Jack"/>
                <w:bCs/>
                <w:sz w:val="22"/>
                <w:szCs w:val="22"/>
              </w:rPr>
              <w:t>-</w:t>
            </w:r>
            <w:r w:rsidRPr="00D65BA1">
              <w:rPr>
                <w:rFonts w:ascii="FS Jack" w:hAnsi="FS Jack"/>
                <w:bCs/>
                <w:sz w:val="22"/>
                <w:szCs w:val="22"/>
              </w:rPr>
              <w:t>solving and decision- making skills</w:t>
            </w:r>
            <w:r w:rsidR="001A217F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61DA0FEC" w14:textId="5D9D96EA" w:rsidR="005934A8" w:rsidRPr="00D65BA1" w:rsidRDefault="005934A8" w:rsidP="00D65BA1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D65BA1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Outstanding communication and presentation skills</w:t>
            </w:r>
            <w:r w:rsidR="001A217F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.</w:t>
            </w:r>
          </w:p>
          <w:p w14:paraId="05A1B657" w14:textId="01B37570" w:rsidR="005934A8" w:rsidRPr="00D65BA1" w:rsidRDefault="005934A8" w:rsidP="00D65BA1">
            <w:pPr>
              <w:numPr>
                <w:ilvl w:val="0"/>
                <w:numId w:val="35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 w:cs="ArialMT"/>
                <w:color w:val="000000" w:themeColor="text1"/>
                <w:sz w:val="22"/>
                <w:szCs w:val="22"/>
              </w:rPr>
            </w:pPr>
            <w:r w:rsidRPr="00D65BA1">
              <w:rPr>
                <w:rFonts w:ascii="FS Jack" w:hAnsi="FS Jack"/>
                <w:bCs/>
                <w:sz w:val="22"/>
                <w:szCs w:val="22"/>
              </w:rPr>
              <w:t>Exceptional customer service</w:t>
            </w:r>
            <w:r w:rsidR="001A217F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27DCE6C6" w14:textId="77777777" w:rsidR="005934A8" w:rsidRPr="00D65BA1" w:rsidRDefault="005934A8" w:rsidP="00D65BA1">
            <w:pPr>
              <w:numPr>
                <w:ilvl w:val="0"/>
                <w:numId w:val="35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t xml:space="preserve">Budget management skills </w:t>
            </w:r>
          </w:p>
          <w:p w14:paraId="608DF220" w14:textId="498788E8" w:rsidR="005934A8" w:rsidRPr="00D65BA1" w:rsidRDefault="005934A8" w:rsidP="00D65BA1">
            <w:pPr>
              <w:numPr>
                <w:ilvl w:val="0"/>
                <w:numId w:val="35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t>Report</w:t>
            </w:r>
            <w:r w:rsidR="001A217F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D65BA1">
              <w:rPr>
                <w:rFonts w:ascii="FS Jack" w:eastAsia="FS Jack" w:hAnsi="FS Jack" w:cs="FS Jack"/>
                <w:sz w:val="22"/>
                <w:szCs w:val="22"/>
              </w:rPr>
              <w:t>writing skills</w:t>
            </w:r>
            <w:r w:rsidR="001A217F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408E984E" w14:textId="6F9C0538" w:rsidR="005934A8" w:rsidRPr="00D65BA1" w:rsidRDefault="005934A8" w:rsidP="00D65BA1">
            <w:pPr>
              <w:numPr>
                <w:ilvl w:val="0"/>
                <w:numId w:val="35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t>Ability to use data to monitor and evaluate programmes</w:t>
            </w:r>
            <w:r w:rsidR="001A217F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5B4703C5" w14:textId="4F81267C" w:rsidR="00FF2FF0" w:rsidRPr="00D65BA1" w:rsidRDefault="0B507D52" w:rsidP="00D65BA1">
            <w:pPr>
              <w:numPr>
                <w:ilvl w:val="0"/>
                <w:numId w:val="35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t>Influencing skills to champion change</w:t>
            </w:r>
            <w:r w:rsidR="001A217F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539" w:type="dxa"/>
            <w:gridSpan w:val="2"/>
          </w:tcPr>
          <w:p w14:paraId="4E688D1C" w14:textId="56670189" w:rsidR="00F46EF0" w:rsidRPr="00D65BA1" w:rsidRDefault="00C07226" w:rsidP="00D65BA1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2611601F" w14:textId="4B3ECA56" w:rsidR="00D40A57" w:rsidRPr="00D65BA1" w:rsidRDefault="00D40A57" w:rsidP="00D65BA1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Cs/>
                <w:sz w:val="22"/>
                <w:szCs w:val="22"/>
              </w:rPr>
              <w:t xml:space="preserve">Practised at developing networks and relationships with a variety of stakeholders </w:t>
            </w:r>
            <w:r w:rsidR="00D748A5" w:rsidRPr="00D65BA1">
              <w:rPr>
                <w:rFonts w:ascii="FS Jack" w:hAnsi="FS Jack"/>
                <w:bCs/>
                <w:sz w:val="22"/>
                <w:szCs w:val="22"/>
              </w:rPr>
              <w:t>to</w:t>
            </w:r>
            <w:r w:rsidRPr="00D65BA1">
              <w:rPr>
                <w:rFonts w:ascii="FS Jack" w:hAnsi="FS Jack"/>
                <w:bCs/>
                <w:sz w:val="22"/>
                <w:szCs w:val="22"/>
              </w:rPr>
              <w:t xml:space="preserve"> support the delivery of strategic priorities</w:t>
            </w:r>
            <w:r w:rsidR="001A217F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62D33D17" w14:textId="6F265EA5" w:rsidR="00AC1877" w:rsidRPr="00D65BA1" w:rsidRDefault="00AC1877" w:rsidP="00D65BA1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Cs/>
                <w:sz w:val="22"/>
                <w:szCs w:val="22"/>
              </w:rPr>
              <w:t>Skilled in creating, delivering and maintaining pathways which support the growth, transition and retention of players</w:t>
            </w:r>
            <w:r w:rsidR="001A217F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5C692C8E" w14:textId="2E09CCD0" w:rsidR="00D40A57" w:rsidRPr="00D65BA1" w:rsidRDefault="00D40A57" w:rsidP="00D65BA1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Cs/>
                <w:sz w:val="22"/>
                <w:szCs w:val="22"/>
              </w:rPr>
              <w:t>Capability to create multiple reports, budgets and plans</w:t>
            </w:r>
            <w:r w:rsidR="001A217F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77D41902" w14:textId="77777777" w:rsidR="0071603A" w:rsidRPr="00D65BA1" w:rsidRDefault="0071603A" w:rsidP="00D65BA1">
            <w:pPr>
              <w:spacing w:line="276" w:lineRule="auto"/>
              <w:ind w:left="360"/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  <w:tr w:rsidR="009D162A" w:rsidRPr="00D65BA1" w14:paraId="65F742CF" w14:textId="77777777" w:rsidTr="2DF9AFD1">
        <w:trPr>
          <w:trHeight w:val="280"/>
        </w:trPr>
        <w:tc>
          <w:tcPr>
            <w:tcW w:w="10642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49E588" w14:textId="41008F84" w:rsidR="0090126D" w:rsidRPr="00D65BA1" w:rsidRDefault="0090126D" w:rsidP="00D65BA1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bCs/>
                <w:sz w:val="22"/>
                <w:szCs w:val="22"/>
              </w:rPr>
              <w:t>Knowledge</w:t>
            </w:r>
            <w:r w:rsidR="00A80472" w:rsidRPr="00D65BA1">
              <w:rPr>
                <w:rFonts w:ascii="FS Jack" w:hAnsi="FS Jack"/>
                <w:b/>
                <w:bCs/>
                <w:sz w:val="22"/>
                <w:szCs w:val="22"/>
              </w:rPr>
              <w:t xml:space="preserve"> and </w:t>
            </w:r>
            <w:r w:rsidR="001A217F"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="00A80472" w:rsidRPr="00D65BA1">
              <w:rPr>
                <w:rFonts w:ascii="FS Jack" w:hAnsi="FS Jack"/>
                <w:b/>
                <w:bCs/>
                <w:sz w:val="22"/>
                <w:szCs w:val="22"/>
              </w:rPr>
              <w:t>xperience</w:t>
            </w:r>
          </w:p>
        </w:tc>
      </w:tr>
      <w:tr w:rsidR="00794B7F" w:rsidRPr="00D65BA1" w14:paraId="23D4E812" w14:textId="77777777" w:rsidTr="2DF9AFD1">
        <w:trPr>
          <w:gridAfter w:val="1"/>
          <w:wAfter w:w="19" w:type="dxa"/>
          <w:trHeight w:val="1278"/>
        </w:trPr>
        <w:tc>
          <w:tcPr>
            <w:tcW w:w="5103" w:type="dxa"/>
            <w:tcBorders>
              <w:bottom w:val="single" w:sz="4" w:space="0" w:color="auto"/>
            </w:tcBorders>
          </w:tcPr>
          <w:p w14:paraId="349C933F" w14:textId="5FEF64C7" w:rsidR="00794B7F" w:rsidRPr="00F93CD7" w:rsidRDefault="00F11653" w:rsidP="00D65BA1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93CD7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74493543" w14:textId="6CB8BC5B" w:rsidR="00493EDA" w:rsidRPr="00F93CD7" w:rsidRDefault="00493EDA" w:rsidP="00C72138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FS Jack" w:hAnsi="FS Jack" w:cstheme="minorBidi"/>
                <w:sz w:val="22"/>
                <w:szCs w:val="22"/>
              </w:rPr>
            </w:pPr>
            <w:r w:rsidRPr="00F93CD7">
              <w:rPr>
                <w:rFonts w:ascii="FS Jack" w:hAnsi="FS Jack" w:cstheme="minorBidi"/>
                <w:sz w:val="22"/>
                <w:szCs w:val="22"/>
              </w:rPr>
              <w:t xml:space="preserve">Passionate about working in </w:t>
            </w:r>
            <w:r w:rsidR="000B2A3F" w:rsidRPr="00F93CD7">
              <w:rPr>
                <w:rFonts w:ascii="FS Jack" w:hAnsi="FS Jack" w:cstheme="minorBidi"/>
                <w:sz w:val="22"/>
                <w:szCs w:val="22"/>
              </w:rPr>
              <w:t>w</w:t>
            </w:r>
            <w:r w:rsidRPr="00F93CD7">
              <w:rPr>
                <w:rFonts w:ascii="FS Jack" w:hAnsi="FS Jack" w:cstheme="minorBidi"/>
                <w:sz w:val="22"/>
                <w:szCs w:val="22"/>
              </w:rPr>
              <w:t>omen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’s</w:t>
            </w:r>
            <w:r w:rsidRPr="00F93CD7">
              <w:rPr>
                <w:rFonts w:ascii="FS Jack" w:hAnsi="FS Jack" w:cstheme="minorBidi"/>
                <w:sz w:val="22"/>
                <w:szCs w:val="22"/>
              </w:rPr>
              <w:t xml:space="preserve"> and </w:t>
            </w:r>
            <w:r w:rsidR="000B2A3F" w:rsidRPr="00F93CD7">
              <w:rPr>
                <w:rFonts w:ascii="FS Jack" w:hAnsi="FS Jack" w:cstheme="minorBidi"/>
                <w:sz w:val="22"/>
                <w:szCs w:val="22"/>
              </w:rPr>
              <w:t>g</w:t>
            </w:r>
            <w:r w:rsidRPr="00F93CD7">
              <w:rPr>
                <w:rFonts w:ascii="FS Jack" w:hAnsi="FS Jack" w:cstheme="minorBidi"/>
                <w:sz w:val="22"/>
                <w:szCs w:val="22"/>
              </w:rPr>
              <w:t>irls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’</w:t>
            </w:r>
            <w:r w:rsidRPr="00F93CD7">
              <w:rPr>
                <w:rFonts w:ascii="FS Jack" w:hAnsi="FS Jack" w:cstheme="minorBidi"/>
                <w:sz w:val="22"/>
                <w:szCs w:val="22"/>
              </w:rPr>
              <w:t xml:space="preserve"> football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.</w:t>
            </w:r>
          </w:p>
          <w:p w14:paraId="40DFC2C7" w14:textId="061ED38B" w:rsidR="00D6561B" w:rsidRPr="00F93CD7" w:rsidRDefault="00A95BB2" w:rsidP="00C72138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FS Jack" w:hAnsi="FS Jack" w:cstheme="minorBidi"/>
                <w:sz w:val="22"/>
                <w:szCs w:val="22"/>
              </w:rPr>
            </w:pPr>
            <w:r w:rsidRPr="00F93CD7">
              <w:rPr>
                <w:rFonts w:ascii="FS Jack" w:hAnsi="FS Jack" w:cstheme="minorBidi"/>
                <w:sz w:val="22"/>
                <w:szCs w:val="22"/>
              </w:rPr>
              <w:lastRenderedPageBreak/>
              <w:t>Knowledge and u</w:t>
            </w:r>
            <w:r w:rsidR="00C538A9" w:rsidRPr="00F93CD7">
              <w:rPr>
                <w:rFonts w:ascii="FS Jack" w:hAnsi="FS Jack" w:cstheme="minorBidi"/>
                <w:sz w:val="22"/>
                <w:szCs w:val="22"/>
              </w:rPr>
              <w:t>nderstanding of the barriers to participation faced by females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.</w:t>
            </w:r>
          </w:p>
          <w:p w14:paraId="5341977E" w14:textId="3DFFF1DE" w:rsidR="0035135D" w:rsidRPr="00F93CD7" w:rsidRDefault="00C538A9" w:rsidP="007B5FF3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FS Jack" w:hAnsi="FS Jack" w:cstheme="minorBidi"/>
                <w:sz w:val="22"/>
                <w:szCs w:val="22"/>
              </w:rPr>
            </w:pPr>
            <w:r w:rsidRPr="00F93CD7">
              <w:rPr>
                <w:rFonts w:ascii="FS Jack" w:hAnsi="FS Jack" w:cstheme="minorBidi"/>
                <w:sz w:val="22"/>
                <w:szCs w:val="22"/>
              </w:rPr>
              <w:t xml:space="preserve">Knowledge of </w:t>
            </w:r>
            <w:r w:rsidR="0035135D"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The FA’s growth strategy for women’s and girls’ football. </w:t>
            </w:r>
          </w:p>
          <w:p w14:paraId="7DFADCE1" w14:textId="676CC800" w:rsidR="00C538A9" w:rsidRPr="00F93CD7" w:rsidRDefault="00C538A9" w:rsidP="007B5FF3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FS Jack" w:hAnsi="FS Jack" w:cstheme="minorBidi"/>
                <w:sz w:val="22"/>
                <w:szCs w:val="22"/>
              </w:rPr>
            </w:pPr>
            <w:r w:rsidRPr="00F93CD7">
              <w:rPr>
                <w:rFonts w:ascii="FS Jack" w:hAnsi="FS Jack" w:cstheme="minorBidi"/>
                <w:sz w:val="22"/>
                <w:szCs w:val="22"/>
              </w:rPr>
              <w:t xml:space="preserve">Knowledge and understanding of the infrastructure and networks that exist within education, recreation, competition and talent that can support the development of 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w</w:t>
            </w:r>
            <w:r w:rsidRPr="00F93CD7">
              <w:rPr>
                <w:rFonts w:ascii="FS Jack" w:hAnsi="FS Jack" w:cstheme="minorBidi"/>
                <w:sz w:val="22"/>
                <w:szCs w:val="22"/>
              </w:rPr>
              <w:t>omen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’s</w:t>
            </w:r>
            <w:r w:rsidRPr="00F93CD7">
              <w:rPr>
                <w:rFonts w:ascii="FS Jack" w:hAnsi="FS Jack" w:cstheme="minorBidi"/>
                <w:sz w:val="22"/>
                <w:szCs w:val="22"/>
              </w:rPr>
              <w:t xml:space="preserve"> and 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g</w:t>
            </w:r>
            <w:r w:rsidRPr="00F93CD7">
              <w:rPr>
                <w:rFonts w:ascii="FS Jack" w:hAnsi="FS Jack" w:cstheme="minorBidi"/>
                <w:sz w:val="22"/>
                <w:szCs w:val="22"/>
              </w:rPr>
              <w:t>irls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’</w:t>
            </w:r>
            <w:r w:rsidRPr="00F93CD7">
              <w:rPr>
                <w:rFonts w:ascii="FS Jack" w:hAnsi="FS Jack" w:cstheme="minorBidi"/>
                <w:sz w:val="22"/>
                <w:szCs w:val="22"/>
              </w:rPr>
              <w:t xml:space="preserve"> football</w:t>
            </w:r>
            <w:r w:rsidR="001A217F" w:rsidRPr="00F93CD7">
              <w:rPr>
                <w:rFonts w:ascii="FS Jack" w:hAnsi="FS Jack" w:cstheme="minorBidi"/>
                <w:sz w:val="22"/>
                <w:szCs w:val="22"/>
              </w:rPr>
              <w:t>.</w:t>
            </w:r>
          </w:p>
          <w:p w14:paraId="39045F7E" w14:textId="75F861F8" w:rsidR="00C72138" w:rsidRPr="00F93CD7" w:rsidRDefault="00C72138" w:rsidP="00C72138">
            <w:pPr>
              <w:numPr>
                <w:ilvl w:val="0"/>
                <w:numId w:val="36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F93CD7">
              <w:rPr>
                <w:rFonts w:ascii="FS Jack" w:eastAsia="FS Jack" w:hAnsi="FS Jack" w:cs="FS Jack"/>
                <w:sz w:val="22"/>
                <w:szCs w:val="22"/>
              </w:rPr>
              <w:t>Knowledge of the structure and partner organisations within football both nationally and within the County FA locality</w:t>
            </w:r>
            <w:r w:rsidR="001A217F" w:rsidRPr="00F93CD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2BA8267" w14:textId="54D363C6" w:rsidR="00A80472" w:rsidRPr="00F93CD7" w:rsidRDefault="048D5D61" w:rsidP="00C72138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FS Jack" w:eastAsia="FS Jack" w:hAnsi="FS Jack" w:cs="FS Jack"/>
                <w:sz w:val="22"/>
                <w:szCs w:val="22"/>
              </w:rPr>
            </w:pPr>
            <w:r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Practical experience of </w:t>
            </w:r>
            <w:r w:rsidR="000B2A3F" w:rsidRPr="00F93CD7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ports / </w:t>
            </w:r>
            <w:r w:rsidR="000B2A3F" w:rsidRPr="00F93CD7">
              <w:rPr>
                <w:rFonts w:ascii="FS Jack" w:eastAsia="FS Jack" w:hAnsi="FS Jack" w:cs="FS Jack"/>
                <w:sz w:val="22"/>
                <w:szCs w:val="22"/>
              </w:rPr>
              <w:t>f</w:t>
            </w:r>
            <w:r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ootball </w:t>
            </w:r>
            <w:r w:rsidR="000B2A3F" w:rsidRPr="00F93CD7"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 w:rsidRPr="00F93CD7">
              <w:rPr>
                <w:rFonts w:ascii="FS Jack" w:eastAsia="FS Jack" w:hAnsi="FS Jack" w:cs="FS Jack"/>
                <w:sz w:val="22"/>
                <w:szCs w:val="22"/>
              </w:rPr>
              <w:t>evelopment</w:t>
            </w:r>
            <w:r w:rsidR="001A217F" w:rsidRPr="00F93CD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624AEC7D" w14:textId="4CA7865C" w:rsidR="00964F6A" w:rsidRPr="00F93CD7" w:rsidRDefault="00964F6A" w:rsidP="00C72138">
            <w:pPr>
              <w:numPr>
                <w:ilvl w:val="0"/>
                <w:numId w:val="36"/>
              </w:numPr>
              <w:spacing w:line="276" w:lineRule="auto"/>
              <w:rPr>
                <w:rFonts w:ascii="FS Jack" w:hAnsi="FS Jack" w:cs="Arial"/>
                <w:b/>
                <w:bCs/>
                <w:sz w:val="22"/>
                <w:szCs w:val="22"/>
              </w:rPr>
            </w:pPr>
            <w:r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Demonstrate a working knowledge of inclusion, equality, </w:t>
            </w:r>
            <w:proofErr w:type="gramStart"/>
            <w:r w:rsidRPr="00F93CD7">
              <w:rPr>
                <w:rFonts w:ascii="FS Jack" w:eastAsia="FS Jack" w:hAnsi="FS Jack" w:cs="FS Jack"/>
                <w:sz w:val="22"/>
                <w:szCs w:val="22"/>
              </w:rPr>
              <w:t>anti–discrimination</w:t>
            </w:r>
            <w:proofErr w:type="gramEnd"/>
            <w:r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 and safeguarding</w:t>
            </w:r>
            <w:r w:rsidR="001A217F" w:rsidRPr="00F93CD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06D20C9A" w14:textId="77777777" w:rsidR="009221B8" w:rsidRPr="00F93CD7" w:rsidRDefault="0B507D52" w:rsidP="00C72138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FS Jack" w:hAnsi="FS Jack" w:cstheme="minorBidi"/>
                <w:sz w:val="22"/>
                <w:szCs w:val="22"/>
              </w:rPr>
            </w:pPr>
            <w:r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Knowledge of The FA </w:t>
            </w:r>
            <w:r w:rsidR="001A217F" w:rsidRPr="00F93CD7">
              <w:rPr>
                <w:rFonts w:ascii="FS Jack" w:eastAsia="FS Jack" w:hAnsi="FS Jack" w:cs="FS Jack"/>
                <w:sz w:val="22"/>
                <w:szCs w:val="22"/>
              </w:rPr>
              <w:t>c</w:t>
            </w:r>
            <w:r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oaching </w:t>
            </w:r>
            <w:r w:rsidR="001A217F" w:rsidRPr="00F93CD7">
              <w:rPr>
                <w:rFonts w:ascii="FS Jack" w:eastAsia="FS Jack" w:hAnsi="FS Jack" w:cs="FS Jack"/>
                <w:sz w:val="22"/>
                <w:szCs w:val="22"/>
              </w:rPr>
              <w:t>q</w:t>
            </w:r>
            <w:r w:rsidRPr="00F93CD7">
              <w:rPr>
                <w:rFonts w:ascii="FS Jack" w:eastAsia="FS Jack" w:hAnsi="FS Jack" w:cs="FS Jack"/>
                <w:sz w:val="22"/>
                <w:szCs w:val="22"/>
              </w:rPr>
              <w:t xml:space="preserve">ualification </w:t>
            </w:r>
            <w:r w:rsidR="001A217F" w:rsidRPr="00F93CD7">
              <w:rPr>
                <w:rFonts w:ascii="FS Jack" w:eastAsia="FS Jack" w:hAnsi="FS Jack" w:cs="FS Jack"/>
                <w:sz w:val="22"/>
                <w:szCs w:val="22"/>
              </w:rPr>
              <w:t>f</w:t>
            </w:r>
            <w:r w:rsidRPr="00F93CD7">
              <w:rPr>
                <w:rFonts w:ascii="FS Jack" w:eastAsia="FS Jack" w:hAnsi="FS Jack" w:cs="FS Jack"/>
                <w:sz w:val="22"/>
                <w:szCs w:val="22"/>
              </w:rPr>
              <w:t>ramework</w:t>
            </w:r>
            <w:r w:rsidR="001A217F" w:rsidRPr="00F93CD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2CA750B4" w14:textId="5F8FE61D" w:rsidR="0064431F" w:rsidRPr="00F93CD7" w:rsidRDefault="00F93CD7" w:rsidP="00BC5668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FS Jack" w:hAnsi="FS Jack" w:cstheme="minorBidi"/>
                <w:sz w:val="22"/>
                <w:szCs w:val="22"/>
              </w:rPr>
            </w:pPr>
            <w:r w:rsidRPr="00F93CD7">
              <w:rPr>
                <w:rFonts w:ascii="FS Jack" w:eastAsia="FS Jack" w:hAnsi="FS Jack" w:cs="FS Jack"/>
                <w:sz w:val="22"/>
                <w:szCs w:val="22"/>
              </w:rPr>
              <w:t>Knowledge of the structure and partner organisations within football, nationally and within the County FA locality.</w:t>
            </w:r>
          </w:p>
        </w:tc>
        <w:tc>
          <w:tcPr>
            <w:tcW w:w="5520" w:type="dxa"/>
          </w:tcPr>
          <w:p w14:paraId="1FAA7FAB" w14:textId="3DFA3828" w:rsidR="00B46C92" w:rsidRPr="00D65BA1" w:rsidRDefault="00F11653" w:rsidP="00D65BA1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bCs/>
                <w:sz w:val="22"/>
                <w:szCs w:val="22"/>
              </w:rPr>
              <w:lastRenderedPageBreak/>
              <w:t>Desirable</w:t>
            </w:r>
          </w:p>
          <w:p w14:paraId="343C2BDA" w14:textId="5E965A70" w:rsidR="00B46C92" w:rsidRPr="00D65BA1" w:rsidRDefault="00B46C92" w:rsidP="00D65BA1">
            <w:pPr>
              <w:numPr>
                <w:ilvl w:val="0"/>
                <w:numId w:val="39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t>Knowledge of The FA’s National Game Strategy</w:t>
            </w:r>
            <w:r w:rsidR="001A217F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036B1B32" w14:textId="491875B8" w:rsidR="00B46C92" w:rsidRPr="00D65BA1" w:rsidRDefault="00B46C92" w:rsidP="00D65BA1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 w:val="22"/>
                <w:szCs w:val="22"/>
              </w:rPr>
            </w:pPr>
            <w:r w:rsidRPr="00D65BA1">
              <w:rPr>
                <w:rFonts w:ascii="FS Jack" w:hAnsi="FS Jack"/>
                <w:sz w:val="22"/>
                <w:szCs w:val="22"/>
              </w:rPr>
              <w:t xml:space="preserve">Experience of </w:t>
            </w:r>
            <w:r w:rsidR="00B31BA0">
              <w:rPr>
                <w:rFonts w:ascii="FS Jack" w:hAnsi="FS Jack"/>
                <w:sz w:val="22"/>
                <w:szCs w:val="22"/>
              </w:rPr>
              <w:t>p</w:t>
            </w:r>
            <w:r w:rsidRPr="00D65BA1">
              <w:rPr>
                <w:rFonts w:ascii="FS Jack" w:hAnsi="FS Jack"/>
                <w:sz w:val="22"/>
                <w:szCs w:val="22"/>
              </w:rPr>
              <w:t xml:space="preserve">roject </w:t>
            </w:r>
            <w:r w:rsidR="00B31BA0">
              <w:rPr>
                <w:rFonts w:ascii="FS Jack" w:hAnsi="FS Jack"/>
                <w:sz w:val="22"/>
                <w:szCs w:val="22"/>
              </w:rPr>
              <w:t>m</w:t>
            </w:r>
            <w:r w:rsidRPr="00D65BA1">
              <w:rPr>
                <w:rFonts w:ascii="FS Jack" w:hAnsi="FS Jack"/>
                <w:sz w:val="22"/>
                <w:szCs w:val="22"/>
              </w:rPr>
              <w:t>anagement</w:t>
            </w:r>
            <w:r w:rsidR="001A217F">
              <w:rPr>
                <w:rFonts w:ascii="FS Jack" w:hAnsi="FS Jack"/>
                <w:sz w:val="22"/>
                <w:szCs w:val="22"/>
              </w:rPr>
              <w:t>.</w:t>
            </w:r>
            <w:r w:rsidRPr="00D65BA1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3EFF0E34" w14:textId="4A68F76C" w:rsidR="00B46C92" w:rsidRPr="00D65BA1" w:rsidRDefault="00B46C92" w:rsidP="00D65BA1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65BA1">
              <w:rPr>
                <w:rFonts w:ascii="FS Jack" w:eastAsia="FS Jack" w:hAnsi="FS Jack" w:cs="FS Jack"/>
                <w:sz w:val="22"/>
                <w:szCs w:val="22"/>
              </w:rPr>
              <w:lastRenderedPageBreak/>
              <w:t>Experience of utilising mapping programmes to support strategic and logistical planning</w:t>
            </w:r>
            <w:r w:rsidR="001A217F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D65BA1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27500E41" w14:textId="37E8D36F" w:rsidR="00B46C92" w:rsidRPr="00D65BA1" w:rsidRDefault="00B46C92" w:rsidP="00D65BA1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Cs/>
                <w:sz w:val="22"/>
                <w:szCs w:val="22"/>
              </w:rPr>
              <w:t>Knowledge and understanding of working with volunteers</w:t>
            </w:r>
            <w:r w:rsidR="001A217F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0488A7D4" w14:textId="77777777" w:rsidR="00BD44AF" w:rsidRPr="00D65BA1" w:rsidRDefault="00BD44AF" w:rsidP="00D65BA1">
            <w:pPr>
              <w:spacing w:line="276" w:lineRule="auto"/>
              <w:ind w:left="3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3F854383" w14:textId="77777777" w:rsidR="00C82BAB" w:rsidRPr="00D65BA1" w:rsidRDefault="00C82BAB" w:rsidP="00D65BA1">
            <w:pPr>
              <w:pStyle w:val="ListParagraph"/>
              <w:spacing w:line="276" w:lineRule="auto"/>
              <w:ind w:left="360"/>
              <w:rPr>
                <w:rFonts w:ascii="FS Jack" w:hAnsi="FS Jack"/>
                <w:bCs/>
                <w:sz w:val="22"/>
                <w:szCs w:val="22"/>
              </w:rPr>
            </w:pPr>
          </w:p>
          <w:p w14:paraId="29CFCC14" w14:textId="6D3A2383" w:rsidR="007F581E" w:rsidRPr="00D65BA1" w:rsidRDefault="007F581E" w:rsidP="00D65BA1">
            <w:pPr>
              <w:pStyle w:val="paragraph"/>
              <w:spacing w:before="0" w:beforeAutospacing="0" w:after="0" w:afterAutospacing="0" w:line="276" w:lineRule="auto"/>
              <w:ind w:left="360"/>
              <w:textAlignment w:val="baseline"/>
              <w:rPr>
                <w:rFonts w:ascii="FS Jack" w:hAnsi="FS Jack"/>
                <w:sz w:val="22"/>
                <w:szCs w:val="22"/>
              </w:rPr>
            </w:pPr>
          </w:p>
        </w:tc>
      </w:tr>
      <w:tr w:rsidR="00F5490D" w:rsidRPr="00D65BA1" w14:paraId="3F21BB0C" w14:textId="77777777" w:rsidTr="2DF9AFD1">
        <w:trPr>
          <w:trHeight w:val="424"/>
        </w:trPr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394A103A" w14:textId="6AAD21B0" w:rsidR="00F5490D" w:rsidRPr="00D65BA1" w:rsidRDefault="00E728F2" w:rsidP="00D65BA1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D65BA1">
              <w:rPr>
                <w:rFonts w:ascii="FS Jack" w:hAnsi="FS Jack"/>
                <w:b/>
                <w:sz w:val="22"/>
                <w:szCs w:val="22"/>
              </w:rPr>
              <w:lastRenderedPageBreak/>
              <w:t xml:space="preserve">Enhanced </w:t>
            </w:r>
            <w:r w:rsidR="002B573A" w:rsidRPr="00D65BA1">
              <w:rPr>
                <w:rFonts w:ascii="FS Jack" w:hAnsi="FS Jack"/>
                <w:b/>
                <w:sz w:val="22"/>
                <w:szCs w:val="22"/>
              </w:rPr>
              <w:t>DBS</w:t>
            </w:r>
            <w:r w:rsidR="00F5490D" w:rsidRPr="00D65BA1">
              <w:rPr>
                <w:rFonts w:ascii="FS Jack" w:hAnsi="FS Jack"/>
                <w:b/>
                <w:sz w:val="22"/>
                <w:szCs w:val="22"/>
              </w:rPr>
              <w:t xml:space="preserve"> Check </w:t>
            </w:r>
            <w:r w:rsidR="001A217F">
              <w:rPr>
                <w:rFonts w:ascii="FS Jack" w:hAnsi="FS Jack"/>
                <w:b/>
                <w:sz w:val="22"/>
                <w:szCs w:val="22"/>
              </w:rPr>
              <w:t>r</w:t>
            </w:r>
            <w:r w:rsidR="00F5490D" w:rsidRPr="00D65BA1">
              <w:rPr>
                <w:rFonts w:ascii="FS Jack" w:hAnsi="FS Jack"/>
                <w:b/>
                <w:sz w:val="22"/>
                <w:szCs w:val="22"/>
              </w:rPr>
              <w:t>equired</w:t>
            </w:r>
            <w:r w:rsidR="001A217F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539" w:type="dxa"/>
            <w:gridSpan w:val="2"/>
            <w:vAlign w:val="center"/>
          </w:tcPr>
          <w:p w14:paraId="695D6612" w14:textId="25FD2902" w:rsidR="00F5490D" w:rsidRPr="00D65BA1" w:rsidRDefault="0018796A" w:rsidP="00D65BA1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YES</w:t>
            </w:r>
          </w:p>
        </w:tc>
      </w:tr>
      <w:tr w:rsidR="00F5490D" w:rsidRPr="00D65BA1" w14:paraId="3A5C9FE7" w14:textId="77777777" w:rsidTr="2DF9AFD1">
        <w:trPr>
          <w:trHeight w:val="415"/>
        </w:trPr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0C119487" w14:textId="0A912D9F" w:rsidR="00F5490D" w:rsidRPr="001A217F" w:rsidRDefault="001A217F" w:rsidP="001A217F">
            <w:pPr>
              <w:rPr>
                <w:rFonts w:ascii="Calibri" w:eastAsia="Calibri" w:hAnsi="Calibri" w:cs="Calibri"/>
                <w:sz w:val="22"/>
                <w:szCs w:val="22"/>
                <w:lang w:eastAsia="en-GB"/>
              </w:rPr>
            </w:pPr>
            <w:r w:rsidRPr="001A217F">
              <w:rPr>
                <w:rFonts w:ascii="FS Jack" w:eastAsia="Calibri" w:hAnsi="FS Jack" w:cs="Calibri"/>
                <w:b/>
                <w:bCs/>
                <w:sz w:val="22"/>
                <w:szCs w:val="22"/>
              </w:rPr>
              <w:t>Clean, full driving licence?</w:t>
            </w:r>
          </w:p>
        </w:tc>
        <w:tc>
          <w:tcPr>
            <w:tcW w:w="5539" w:type="dxa"/>
            <w:gridSpan w:val="2"/>
            <w:vAlign w:val="center"/>
          </w:tcPr>
          <w:p w14:paraId="197BB85E" w14:textId="0E946D87" w:rsidR="00F5490D" w:rsidRPr="00D65BA1" w:rsidRDefault="0018796A" w:rsidP="00D65BA1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YES</w:t>
            </w:r>
          </w:p>
        </w:tc>
      </w:tr>
    </w:tbl>
    <w:p w14:paraId="173136E6" w14:textId="77777777" w:rsidR="001A217F" w:rsidRPr="001A217F" w:rsidRDefault="001A217F" w:rsidP="001A217F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2605"/>
        <w:gridCol w:w="5516"/>
      </w:tblGrid>
      <w:tr w:rsidR="0018796A" w:rsidRPr="009D5E16" w14:paraId="4B74489D" w14:textId="77777777" w:rsidTr="0081545E">
        <w:trPr>
          <w:trHeight w:val="266"/>
        </w:trPr>
        <w:tc>
          <w:tcPr>
            <w:tcW w:w="10627" w:type="dxa"/>
            <w:gridSpan w:val="3"/>
            <w:shd w:val="clear" w:color="auto" w:fill="D9D9D9" w:themeFill="background1" w:themeFillShade="D9"/>
          </w:tcPr>
          <w:p w14:paraId="4BD1D20E" w14:textId="77777777" w:rsidR="0018796A" w:rsidRPr="009D5E16" w:rsidRDefault="0018796A" w:rsidP="0081545E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job holder will be expected to understand and work in accordance with the values and behaviours described below</w:t>
            </w:r>
          </w:p>
        </w:tc>
      </w:tr>
      <w:tr w:rsidR="0018796A" w:rsidRPr="009D5E16" w14:paraId="74E373DC" w14:textId="77777777" w:rsidTr="0081545E">
        <w:tc>
          <w:tcPr>
            <w:tcW w:w="2506" w:type="dxa"/>
            <w:shd w:val="clear" w:color="auto" w:fill="D9D9D9" w:themeFill="background1" w:themeFillShade="D9"/>
          </w:tcPr>
          <w:p w14:paraId="47128D98" w14:textId="77777777" w:rsidR="0018796A" w:rsidRPr="009D5E16" w:rsidRDefault="0018796A" w:rsidP="0081545E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gridSpan w:val="2"/>
            <w:shd w:val="clear" w:color="auto" w:fill="D9D9D9" w:themeFill="background1" w:themeFillShade="D9"/>
          </w:tcPr>
          <w:p w14:paraId="2DCEE2E7" w14:textId="77777777" w:rsidR="0018796A" w:rsidRPr="009D5E16" w:rsidRDefault="0018796A" w:rsidP="0081545E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036C72" w:rsidRPr="009D5E16" w14:paraId="32DA6637" w14:textId="77777777" w:rsidTr="0081545E">
        <w:tc>
          <w:tcPr>
            <w:tcW w:w="2506" w:type="dxa"/>
          </w:tcPr>
          <w:p w14:paraId="54E0A4C0" w14:textId="35B17747" w:rsidR="00036C72" w:rsidRPr="009D5E16" w:rsidRDefault="00036C72" w:rsidP="00036C72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  <w:gridSpan w:val="2"/>
          </w:tcPr>
          <w:p w14:paraId="6333CA21" w14:textId="77777777" w:rsidR="00036C72" w:rsidRPr="008C160B" w:rsidRDefault="00036C72" w:rsidP="00036C72">
            <w:pPr>
              <w:spacing w:line="276" w:lineRule="auto"/>
              <w:rPr>
                <w:rFonts w:ascii="Aptos" w:eastAsiaTheme="minorHAnsi" w:hAnsi="Aptos" w:cstheme="minorBidi"/>
                <w:b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b/>
                <w:sz w:val="22"/>
                <w:szCs w:val="22"/>
              </w:rPr>
              <w:t>Embraces new and creative thinking in pursuit of continuous improvement:</w:t>
            </w:r>
          </w:p>
          <w:p w14:paraId="54DE37B8" w14:textId="77777777" w:rsidR="00036C72" w:rsidRPr="008C160B" w:rsidRDefault="00036C72" w:rsidP="00036C72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Aptos" w:eastAsiaTheme="minorHAnsi" w:hAnsi="Aptos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009A19BF" w14:textId="6C0C5E9D" w:rsidR="00036C72" w:rsidRPr="00B106F0" w:rsidRDefault="00036C72" w:rsidP="00036C72">
            <w:pPr>
              <w:pStyle w:val="ListParagraph"/>
              <w:numPr>
                <w:ilvl w:val="0"/>
                <w:numId w:val="21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Continuously seeks to improve efficiency and performance.</w:t>
            </w:r>
          </w:p>
        </w:tc>
      </w:tr>
      <w:tr w:rsidR="00036C72" w:rsidRPr="009D5E16" w14:paraId="53F6D4E0" w14:textId="77777777" w:rsidTr="0081545E">
        <w:tc>
          <w:tcPr>
            <w:tcW w:w="2506" w:type="dxa"/>
          </w:tcPr>
          <w:p w14:paraId="7F901DCD" w14:textId="7B671B94" w:rsidR="00036C72" w:rsidRPr="009D5E16" w:rsidRDefault="00036C72" w:rsidP="00036C72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  <w:gridSpan w:val="2"/>
          </w:tcPr>
          <w:p w14:paraId="55CCFBCF" w14:textId="77777777" w:rsidR="00036C72" w:rsidRPr="008C160B" w:rsidRDefault="00036C72" w:rsidP="00036C72">
            <w:pPr>
              <w:spacing w:line="276" w:lineRule="auto"/>
              <w:rPr>
                <w:rFonts w:ascii="Aptos" w:eastAsiaTheme="minorHAnsi" w:hAnsi="Aptos" w:cstheme="minorBidi"/>
                <w:b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b/>
                <w:sz w:val="22"/>
                <w:szCs w:val="22"/>
              </w:rPr>
              <w:t>Fosters a supportive culture:</w:t>
            </w:r>
          </w:p>
          <w:p w14:paraId="33E5268A" w14:textId="77777777" w:rsidR="00036C72" w:rsidRPr="008C160B" w:rsidRDefault="00036C72" w:rsidP="00036C72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Aptos" w:eastAsiaTheme="minorHAnsi" w:hAnsi="Aptos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Maintains people’s self-esteem when interacting with them.</w:t>
            </w:r>
          </w:p>
          <w:p w14:paraId="79045D03" w14:textId="77777777" w:rsidR="00036C72" w:rsidRPr="008C160B" w:rsidRDefault="00036C72" w:rsidP="00036C72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Aptos" w:eastAsiaTheme="minorHAnsi" w:hAnsi="Aptos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Avoids pre-judgement when listening to suggestions from others.</w:t>
            </w:r>
          </w:p>
          <w:p w14:paraId="31EC5E9F" w14:textId="377136F9" w:rsidR="00036C72" w:rsidRPr="009D5E16" w:rsidRDefault="00036C72" w:rsidP="00036C72">
            <w:pPr>
              <w:numPr>
                <w:ilvl w:val="0"/>
                <w:numId w:val="22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Always seizes the opportunity to apply FA standards.</w:t>
            </w:r>
          </w:p>
        </w:tc>
      </w:tr>
      <w:tr w:rsidR="00036C72" w:rsidRPr="009D5E16" w14:paraId="3E3D94E9" w14:textId="77777777" w:rsidTr="0081545E">
        <w:tc>
          <w:tcPr>
            <w:tcW w:w="2506" w:type="dxa"/>
          </w:tcPr>
          <w:p w14:paraId="3F516A6B" w14:textId="54ADE486" w:rsidR="00036C72" w:rsidRPr="009D5E16" w:rsidRDefault="00036C72" w:rsidP="00036C72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  <w:gridSpan w:val="2"/>
          </w:tcPr>
          <w:p w14:paraId="534CF9BB" w14:textId="77777777" w:rsidR="00036C72" w:rsidRPr="008C160B" w:rsidRDefault="00036C72" w:rsidP="00036C72">
            <w:pPr>
              <w:spacing w:line="276" w:lineRule="auto"/>
              <w:rPr>
                <w:rFonts w:ascii="Aptos" w:eastAsiaTheme="minorHAnsi" w:hAnsi="Aptos" w:cstheme="minorBidi"/>
                <w:b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8C160B">
              <w:rPr>
                <w:rFonts w:ascii="Aptos" w:eastAsiaTheme="minorHAnsi" w:hAnsi="Aptos" w:cstheme="minorBidi"/>
                <w:b/>
                <w:i/>
                <w:sz w:val="22"/>
                <w:szCs w:val="22"/>
              </w:rPr>
              <w:t>everyone:</w:t>
            </w:r>
          </w:p>
          <w:p w14:paraId="4B154C15" w14:textId="77777777" w:rsidR="00036C72" w:rsidRPr="008C160B" w:rsidRDefault="00036C72" w:rsidP="00036C72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Aptos" w:eastAsiaTheme="minorHAnsi" w:hAnsi="Aptos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Openly collaborates with colleagues and partners in the game</w:t>
            </w:r>
          </w:p>
          <w:p w14:paraId="0B14909B" w14:textId="77777777" w:rsidR="00036C72" w:rsidRPr="008C160B" w:rsidRDefault="00036C72" w:rsidP="00036C72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Aptos" w:eastAsiaTheme="minorHAnsi" w:hAnsi="Aptos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Provides equal opportunity to people of different backgrounds, experience and perspective</w:t>
            </w:r>
          </w:p>
          <w:p w14:paraId="17B963FD" w14:textId="2EFC4F05" w:rsidR="00036C72" w:rsidRPr="009D5E16" w:rsidRDefault="00036C72" w:rsidP="00036C72">
            <w:pPr>
              <w:numPr>
                <w:ilvl w:val="0"/>
                <w:numId w:val="23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Seeks out and embraces new ways of thinking and working.</w:t>
            </w:r>
          </w:p>
        </w:tc>
      </w:tr>
      <w:tr w:rsidR="00036C72" w:rsidRPr="009D5E16" w14:paraId="2E6CDD01" w14:textId="77777777" w:rsidTr="0081545E">
        <w:tc>
          <w:tcPr>
            <w:tcW w:w="2506" w:type="dxa"/>
          </w:tcPr>
          <w:p w14:paraId="5B868ABB" w14:textId="0CB8978C" w:rsidR="00036C72" w:rsidRPr="009D5E16" w:rsidRDefault="00036C72" w:rsidP="00036C72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  <w:gridSpan w:val="2"/>
          </w:tcPr>
          <w:p w14:paraId="63401DAA" w14:textId="77777777" w:rsidR="00036C72" w:rsidRPr="008C160B" w:rsidRDefault="00036C72" w:rsidP="00036C72">
            <w:pPr>
              <w:spacing w:line="276" w:lineRule="auto"/>
              <w:rPr>
                <w:rFonts w:ascii="Aptos" w:eastAsiaTheme="minorHAnsi" w:hAnsi="Aptos" w:cstheme="minorBidi"/>
                <w:b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b/>
                <w:sz w:val="22"/>
                <w:szCs w:val="22"/>
              </w:rPr>
              <w:t xml:space="preserve">Ensures that the whole game is represented across the business: </w:t>
            </w:r>
          </w:p>
          <w:p w14:paraId="2DBEE092" w14:textId="77777777" w:rsidR="00036C72" w:rsidRPr="008C160B" w:rsidRDefault="00036C72" w:rsidP="00036C72">
            <w:pPr>
              <w:numPr>
                <w:ilvl w:val="0"/>
                <w:numId w:val="24"/>
              </w:numPr>
              <w:contextualSpacing/>
              <w:rPr>
                <w:rFonts w:ascii="Aptos" w:eastAsiaTheme="minorHAnsi" w:hAnsi="Aptos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  <w:p w14:paraId="6B942C1A" w14:textId="0EBA0467" w:rsidR="00036C72" w:rsidRPr="009D5E16" w:rsidRDefault="00036C72" w:rsidP="00036C72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 xml:space="preserve">Provide a customer-focused approach that ensure connectivity to the Kent Football community. </w:t>
            </w:r>
          </w:p>
        </w:tc>
      </w:tr>
      <w:tr w:rsidR="00036C72" w:rsidRPr="009D5E16" w14:paraId="2869AACA" w14:textId="77777777" w:rsidTr="0081545E">
        <w:tc>
          <w:tcPr>
            <w:tcW w:w="2506" w:type="dxa"/>
          </w:tcPr>
          <w:p w14:paraId="21673712" w14:textId="0426AD57" w:rsidR="00036C72" w:rsidRDefault="00036C72" w:rsidP="00036C72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  <w:gridSpan w:val="2"/>
          </w:tcPr>
          <w:p w14:paraId="273864B1" w14:textId="77777777" w:rsidR="00036C72" w:rsidRPr="008C160B" w:rsidRDefault="00036C72" w:rsidP="00036C72">
            <w:pPr>
              <w:spacing w:line="276" w:lineRule="auto"/>
              <w:rPr>
                <w:rFonts w:ascii="Aptos" w:eastAsiaTheme="minorHAnsi" w:hAnsi="Aptos" w:cstheme="minorBidi"/>
                <w:b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b/>
                <w:sz w:val="22"/>
                <w:szCs w:val="22"/>
              </w:rPr>
              <w:t>The very best outcome achieved by sustained excellence in performance:</w:t>
            </w:r>
          </w:p>
          <w:p w14:paraId="397BAB60" w14:textId="77777777" w:rsidR="00036C72" w:rsidRPr="008C160B" w:rsidRDefault="00036C72" w:rsidP="00036C72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Aptos" w:eastAsiaTheme="minorHAnsi" w:hAnsi="Aptos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 xml:space="preserve">Seeks to </w:t>
            </w:r>
            <w:proofErr w:type="gramStart"/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achieve the highest levels of performance at all times</w:t>
            </w:r>
            <w:proofErr w:type="gramEnd"/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.</w:t>
            </w:r>
          </w:p>
          <w:p w14:paraId="586A49E1" w14:textId="77777777" w:rsidR="00036C72" w:rsidRPr="008C160B" w:rsidRDefault="00036C72" w:rsidP="00036C72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Aptos" w:eastAsiaTheme="minorHAnsi" w:hAnsi="Aptos" w:cstheme="minorBidi"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Persistent to achieve a standard that others consider impossible.</w:t>
            </w:r>
          </w:p>
          <w:p w14:paraId="508F66DA" w14:textId="00A12BF0" w:rsidR="00036C72" w:rsidRPr="0021443A" w:rsidRDefault="00036C72" w:rsidP="00036C72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C160B">
              <w:rPr>
                <w:rFonts w:ascii="Aptos" w:eastAsiaTheme="minorHAnsi" w:hAnsi="Aptos" w:cstheme="minorBidi"/>
                <w:sz w:val="22"/>
                <w:szCs w:val="22"/>
              </w:rPr>
              <w:t>Challenges others to go further and achieve more.</w:t>
            </w:r>
          </w:p>
        </w:tc>
      </w:tr>
      <w:tr w:rsidR="0018796A" w:rsidRPr="00C42F47" w14:paraId="4D067334" w14:textId="77777777" w:rsidTr="0081545E">
        <w:trPr>
          <w:trHeight w:val="444"/>
        </w:trPr>
        <w:tc>
          <w:tcPr>
            <w:tcW w:w="5111" w:type="dxa"/>
            <w:gridSpan w:val="2"/>
            <w:shd w:val="clear" w:color="auto" w:fill="D9D9D9" w:themeFill="background1" w:themeFillShade="D9"/>
            <w:vAlign w:val="center"/>
          </w:tcPr>
          <w:p w14:paraId="78C9C8F1" w14:textId="77777777" w:rsidR="0018796A" w:rsidRPr="00C42F47" w:rsidRDefault="0018796A" w:rsidP="0081545E">
            <w:pPr>
              <w:rPr>
                <w:rFonts w:ascii="FS Jack" w:hAnsi="FS Jack"/>
                <w:b/>
                <w:sz w:val="22"/>
                <w:szCs w:val="22"/>
              </w:rPr>
            </w:pPr>
            <w:r w:rsidRPr="00C42F47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702EC347" w14:textId="0342ACE1" w:rsidR="0018796A" w:rsidRPr="00C42F47" w:rsidRDefault="0018796A" w:rsidP="0081545E">
            <w:pPr>
              <w:rPr>
                <w:rFonts w:ascii="FS Jack" w:hAnsi="FS Jack"/>
                <w:iCs/>
                <w:sz w:val="22"/>
                <w:szCs w:val="22"/>
              </w:rPr>
            </w:pPr>
          </w:p>
        </w:tc>
      </w:tr>
      <w:tr w:rsidR="0018796A" w:rsidRPr="00C42F47" w14:paraId="52D7AF62" w14:textId="77777777" w:rsidTr="0081545E">
        <w:trPr>
          <w:trHeight w:val="435"/>
        </w:trPr>
        <w:tc>
          <w:tcPr>
            <w:tcW w:w="5111" w:type="dxa"/>
            <w:gridSpan w:val="2"/>
            <w:shd w:val="clear" w:color="auto" w:fill="D9D9D9" w:themeFill="background1" w:themeFillShade="D9"/>
            <w:vAlign w:val="center"/>
          </w:tcPr>
          <w:p w14:paraId="0B7E67D6" w14:textId="77777777" w:rsidR="0018796A" w:rsidRPr="00C42F47" w:rsidRDefault="0018796A" w:rsidP="0081545E">
            <w:pPr>
              <w:rPr>
                <w:rFonts w:ascii="FS Jack" w:hAnsi="FS Jack"/>
                <w:sz w:val="22"/>
                <w:szCs w:val="22"/>
              </w:rPr>
            </w:pPr>
            <w:r w:rsidRPr="00C42F47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0B623D55" w14:textId="2FEEE591" w:rsidR="0018796A" w:rsidRPr="00C42F47" w:rsidRDefault="0018796A" w:rsidP="0081545E">
            <w:pPr>
              <w:rPr>
                <w:rFonts w:ascii="FS Jack" w:hAnsi="FS Jack"/>
                <w:iCs/>
                <w:sz w:val="22"/>
                <w:szCs w:val="22"/>
              </w:rPr>
            </w:pPr>
          </w:p>
        </w:tc>
      </w:tr>
      <w:tr w:rsidR="0018796A" w:rsidRPr="00C42F47" w14:paraId="57D76DFD" w14:textId="77777777" w:rsidTr="0081545E">
        <w:trPr>
          <w:trHeight w:val="435"/>
        </w:trPr>
        <w:tc>
          <w:tcPr>
            <w:tcW w:w="5111" w:type="dxa"/>
            <w:gridSpan w:val="2"/>
            <w:shd w:val="clear" w:color="auto" w:fill="D9D9D9" w:themeFill="background1" w:themeFillShade="D9"/>
            <w:vAlign w:val="center"/>
          </w:tcPr>
          <w:p w14:paraId="377023B6" w14:textId="77777777" w:rsidR="0018796A" w:rsidRPr="00C42F47" w:rsidRDefault="0018796A" w:rsidP="0081545E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C42F47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C42F47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C42F47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6416C02D" w14:textId="7AE9BD7F" w:rsidR="0018796A" w:rsidRPr="00C42F47" w:rsidRDefault="0018796A" w:rsidP="0081545E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6D79D591" w14:textId="6F3A886A" w:rsidR="001A217F" w:rsidRDefault="001A217F" w:rsidP="001A217F">
      <w:pPr>
        <w:spacing w:line="276" w:lineRule="auto"/>
        <w:rPr>
          <w:rFonts w:ascii="FS Jack" w:hAnsi="FS Jack"/>
          <w:sz w:val="22"/>
          <w:szCs w:val="22"/>
        </w:rPr>
      </w:pPr>
    </w:p>
    <w:p w14:paraId="5C0AA8BB" w14:textId="77777777" w:rsidR="001A217F" w:rsidRPr="001A217F" w:rsidRDefault="001A217F" w:rsidP="001A217F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1A217F" w:rsidRPr="001A217F" w14:paraId="16CB859B" w14:textId="77777777" w:rsidTr="0035135D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FF7EE72" w14:textId="77777777" w:rsidR="001A217F" w:rsidRPr="001A217F" w:rsidRDefault="001A217F" w:rsidP="001A217F">
            <w:pPr>
              <w:rPr>
                <w:rFonts w:ascii="FS Jack" w:hAnsi="FS Jack"/>
                <w:sz w:val="22"/>
                <w:szCs w:val="22"/>
              </w:rPr>
            </w:pPr>
            <w:r w:rsidRPr="001A217F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05833D18" w14:textId="77777777" w:rsidR="001A217F" w:rsidRPr="001A217F" w:rsidRDefault="001A217F" w:rsidP="001A217F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1A217F" w:rsidRPr="001A217F" w14:paraId="7E3431FB" w14:textId="77777777" w:rsidTr="0035135D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8D15484" w14:textId="77777777" w:rsidR="001A217F" w:rsidRPr="001A217F" w:rsidRDefault="001A217F" w:rsidP="001A217F">
            <w:pPr>
              <w:rPr>
                <w:rFonts w:ascii="FS Jack" w:hAnsi="FS Jack"/>
                <w:b/>
                <w:sz w:val="22"/>
                <w:szCs w:val="22"/>
              </w:rPr>
            </w:pPr>
            <w:r w:rsidRPr="001A217F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31A41130" w14:textId="77777777" w:rsidR="001A217F" w:rsidRPr="001A217F" w:rsidRDefault="001A217F" w:rsidP="001A217F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336E5854" w14:textId="77777777" w:rsidR="001A217F" w:rsidRPr="001A217F" w:rsidRDefault="001A217F" w:rsidP="001A217F">
      <w:pPr>
        <w:spacing w:line="276" w:lineRule="auto"/>
        <w:rPr>
          <w:rFonts w:ascii="FS Jack" w:hAnsi="FS Jack"/>
          <w:sz w:val="22"/>
          <w:szCs w:val="22"/>
        </w:rPr>
      </w:pPr>
    </w:p>
    <w:p w14:paraId="2B3F68F5" w14:textId="77777777" w:rsidR="001A217F" w:rsidRPr="001A217F" w:rsidRDefault="001A217F" w:rsidP="001A217F">
      <w:pPr>
        <w:spacing w:line="276" w:lineRule="auto"/>
        <w:rPr>
          <w:rFonts w:ascii="FS Jack" w:hAnsi="FS Jack"/>
          <w:sz w:val="22"/>
          <w:szCs w:val="22"/>
        </w:rPr>
      </w:pPr>
      <w:r w:rsidRPr="001A217F">
        <w:rPr>
          <w:rFonts w:ascii="FS Jack" w:hAnsi="FS Jack"/>
          <w:sz w:val="22"/>
          <w:szCs w:val="22"/>
        </w:rPr>
        <w:t>One copy to be retained by the job holder, one signed copy to be stored confidentially by the employer.</w:t>
      </w:r>
    </w:p>
    <w:p w14:paraId="7878475B" w14:textId="1A0D9C48" w:rsidR="00320803" w:rsidRPr="00D65BA1" w:rsidRDefault="00320803" w:rsidP="001A217F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D65BA1" w:rsidSect="00280DF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92D99" w14:textId="77777777" w:rsidR="004469EF" w:rsidRDefault="004469EF" w:rsidP="0091216F">
      <w:r>
        <w:separator/>
      </w:r>
    </w:p>
  </w:endnote>
  <w:endnote w:type="continuationSeparator" w:id="0">
    <w:p w14:paraId="514A4499" w14:textId="77777777" w:rsidR="004469EF" w:rsidRDefault="004469EF" w:rsidP="0091216F">
      <w:r>
        <w:continuationSeparator/>
      </w:r>
    </w:p>
  </w:endnote>
  <w:endnote w:type="continuationNotice" w:id="1">
    <w:p w14:paraId="2DD2C5BF" w14:textId="77777777" w:rsidR="004469EF" w:rsidRDefault="004469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S Jack">
    <w:altName w:val="Calibri"/>
    <w:panose1 w:val="00000000000000000000"/>
    <w:charset w:val="00"/>
    <w:family w:val="modern"/>
    <w:notTrueType/>
    <w:pitch w:val="variable"/>
    <w:sig w:usb0="A00000AF" w:usb1="4000205A" w:usb2="00000000" w:usb3="00000000" w:csb0="0000009B" w:csb1="00000000"/>
  </w:font>
  <w:font w:name="Arial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D9236" w14:textId="1CB306BB" w:rsidR="003261C9" w:rsidRDefault="003261C9" w:rsidP="003261C9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F93CD7">
      <w:rPr>
        <w:rFonts w:ascii="FS Jack" w:hAnsi="FS Jack"/>
        <w:i/>
        <w:iCs/>
        <w:sz w:val="16"/>
        <w:szCs w:val="16"/>
      </w:rPr>
      <w:t>19</w:t>
    </w:r>
    <w:r w:rsidR="00B846A7" w:rsidRPr="00B846A7">
      <w:rPr>
        <w:rFonts w:ascii="FS Jack" w:hAnsi="FS Jack"/>
        <w:i/>
        <w:iCs/>
        <w:sz w:val="16"/>
        <w:szCs w:val="16"/>
        <w:vertAlign w:val="superscript"/>
      </w:rPr>
      <w:t>th</w:t>
    </w:r>
    <w:r w:rsidR="00B846A7">
      <w:rPr>
        <w:rFonts w:ascii="FS Jack" w:hAnsi="FS Jack"/>
        <w:i/>
        <w:iCs/>
        <w:sz w:val="16"/>
        <w:szCs w:val="16"/>
      </w:rPr>
      <w:t xml:space="preserve"> </w:t>
    </w:r>
    <w:r w:rsidR="00F93CD7">
      <w:rPr>
        <w:rFonts w:ascii="FS Jack" w:hAnsi="FS Jack"/>
        <w:i/>
        <w:iCs/>
        <w:sz w:val="16"/>
        <w:szCs w:val="16"/>
      </w:rPr>
      <w:t>February 2025</w:t>
    </w:r>
  </w:p>
  <w:p w14:paraId="578D4C09" w14:textId="77777777" w:rsidR="003261C9" w:rsidRDefault="003261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19E23" w14:textId="77777777" w:rsidR="004469EF" w:rsidRDefault="004469EF" w:rsidP="0091216F">
      <w:r>
        <w:separator/>
      </w:r>
    </w:p>
  </w:footnote>
  <w:footnote w:type="continuationSeparator" w:id="0">
    <w:p w14:paraId="6F4EE67F" w14:textId="77777777" w:rsidR="004469EF" w:rsidRDefault="004469EF" w:rsidP="0091216F">
      <w:r>
        <w:continuationSeparator/>
      </w:r>
    </w:p>
  </w:footnote>
  <w:footnote w:type="continuationNotice" w:id="1">
    <w:p w14:paraId="75B31917" w14:textId="77777777" w:rsidR="004469EF" w:rsidRDefault="004469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DB7D24" w14:textId="77777777" w:rsidR="00317DB4" w:rsidRDefault="00317DB4" w:rsidP="00317DB4">
    <w:pPr>
      <w:pStyle w:val="Header"/>
      <w:jc w:val="center"/>
      <w:rPr>
        <w:rFonts w:asciiTheme="minorHAnsi" w:hAnsiTheme="minorHAnsi" w:cs="Arial"/>
        <w:b/>
        <w:sz w:val="28"/>
      </w:rPr>
    </w:pPr>
  </w:p>
  <w:p w14:paraId="595C8261" w14:textId="354BC702" w:rsidR="006026DC" w:rsidRDefault="00F93CD7" w:rsidP="00DA48D2">
    <w:pPr>
      <w:pStyle w:val="Header"/>
      <w:ind w:left="720"/>
      <w:jc w:val="center"/>
    </w:pPr>
    <w:r>
      <w:rPr>
        <w:noProof/>
      </w:rPr>
      <w:drawing>
        <wp:inline distT="0" distB="0" distL="0" distR="0" wp14:anchorId="371E5A7D" wp14:editId="10BE1895">
          <wp:extent cx="385938" cy="558800"/>
          <wp:effectExtent l="0" t="0" r="0" b="0"/>
          <wp:docPr id="1664598039" name="Picture 1" descr="A white horse on a blue shiel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4598039" name="Picture 1" descr="A white horse on a blue shiel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7445" cy="5609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54166C9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0706D6"/>
    <w:multiLevelType w:val="hybridMultilevel"/>
    <w:tmpl w:val="FF2A7C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6D0121"/>
    <w:multiLevelType w:val="hybridMultilevel"/>
    <w:tmpl w:val="D6FE88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F19A5"/>
    <w:multiLevelType w:val="hybridMultilevel"/>
    <w:tmpl w:val="04CC40E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FC1E0F"/>
    <w:multiLevelType w:val="hybridMultilevel"/>
    <w:tmpl w:val="B69C27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7AA6384"/>
    <w:multiLevelType w:val="hybridMultilevel"/>
    <w:tmpl w:val="F7A89292"/>
    <w:lvl w:ilvl="0" w:tplc="6BF068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6966F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AC56C9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6AEA56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DECDB1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A1EDB2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67495E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93C72C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ABACB7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5C0E43"/>
    <w:multiLevelType w:val="multilevel"/>
    <w:tmpl w:val="88A49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C1221"/>
    <w:multiLevelType w:val="hybridMultilevel"/>
    <w:tmpl w:val="1DF49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FD4D06"/>
    <w:multiLevelType w:val="hybridMultilevel"/>
    <w:tmpl w:val="FFFFFFFF"/>
    <w:lvl w:ilvl="0" w:tplc="6560A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945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B091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D481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C87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B26E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3AB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4887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BC7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3F34BF"/>
    <w:multiLevelType w:val="hybridMultilevel"/>
    <w:tmpl w:val="897A786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1860B6"/>
    <w:multiLevelType w:val="hybridMultilevel"/>
    <w:tmpl w:val="290AC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A60276"/>
    <w:multiLevelType w:val="hybridMultilevel"/>
    <w:tmpl w:val="FFFFFFFF"/>
    <w:lvl w:ilvl="0" w:tplc="4A089A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E1EAFF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45278E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1E275D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A40ED1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7A6D8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6624F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7083C9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1C82AD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C173005"/>
    <w:multiLevelType w:val="multilevel"/>
    <w:tmpl w:val="39A84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8705EB"/>
    <w:multiLevelType w:val="hybridMultilevel"/>
    <w:tmpl w:val="4B80E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87CE7"/>
    <w:multiLevelType w:val="hybridMultilevel"/>
    <w:tmpl w:val="0A828F3A"/>
    <w:lvl w:ilvl="0" w:tplc="484AB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B02F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0A9A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F09A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B6F3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5212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B0A2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605D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4CD5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C2294D"/>
    <w:multiLevelType w:val="hybridMultilevel"/>
    <w:tmpl w:val="474C9D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9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33497A"/>
    <w:multiLevelType w:val="hybridMultilevel"/>
    <w:tmpl w:val="6EE01B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674108">
    <w:abstractNumId w:val="10"/>
  </w:num>
  <w:num w:numId="2" w16cid:durableId="142083935">
    <w:abstractNumId w:val="7"/>
  </w:num>
  <w:num w:numId="3" w16cid:durableId="1072695414">
    <w:abstractNumId w:val="24"/>
  </w:num>
  <w:num w:numId="4" w16cid:durableId="854199127">
    <w:abstractNumId w:val="23"/>
  </w:num>
  <w:num w:numId="5" w16cid:durableId="1414005427">
    <w:abstractNumId w:val="18"/>
  </w:num>
  <w:num w:numId="6" w16cid:durableId="1641492109">
    <w:abstractNumId w:val="28"/>
  </w:num>
  <w:num w:numId="7" w16cid:durableId="762458995">
    <w:abstractNumId w:val="38"/>
  </w:num>
  <w:num w:numId="8" w16cid:durableId="1864123405">
    <w:abstractNumId w:val="12"/>
  </w:num>
  <w:num w:numId="9" w16cid:durableId="874924258">
    <w:abstractNumId w:val="2"/>
  </w:num>
  <w:num w:numId="10" w16cid:durableId="246381119">
    <w:abstractNumId w:val="41"/>
  </w:num>
  <w:num w:numId="11" w16cid:durableId="1338195348">
    <w:abstractNumId w:val="9"/>
  </w:num>
  <w:num w:numId="12" w16cid:durableId="1597202701">
    <w:abstractNumId w:val="17"/>
  </w:num>
  <w:num w:numId="13" w16cid:durableId="1840608635">
    <w:abstractNumId w:val="32"/>
  </w:num>
  <w:num w:numId="14" w16cid:durableId="2113625481">
    <w:abstractNumId w:val="5"/>
  </w:num>
  <w:num w:numId="15" w16cid:durableId="1788618841">
    <w:abstractNumId w:val="39"/>
  </w:num>
  <w:num w:numId="16" w16cid:durableId="501743839">
    <w:abstractNumId w:val="22"/>
  </w:num>
  <w:num w:numId="17" w16cid:durableId="1125154244">
    <w:abstractNumId w:val="33"/>
  </w:num>
  <w:num w:numId="18" w16cid:durableId="1669557080">
    <w:abstractNumId w:val="35"/>
  </w:num>
  <w:num w:numId="19" w16cid:durableId="492919868">
    <w:abstractNumId w:val="31"/>
  </w:num>
  <w:num w:numId="20" w16cid:durableId="1205796870">
    <w:abstractNumId w:val="1"/>
  </w:num>
  <w:num w:numId="21" w16cid:durableId="1360932522">
    <w:abstractNumId w:val="21"/>
  </w:num>
  <w:num w:numId="22" w16cid:durableId="1002313952">
    <w:abstractNumId w:val="0"/>
  </w:num>
  <w:num w:numId="23" w16cid:durableId="1518345199">
    <w:abstractNumId w:val="37"/>
  </w:num>
  <w:num w:numId="24" w16cid:durableId="1866366834">
    <w:abstractNumId w:val="16"/>
  </w:num>
  <w:num w:numId="25" w16cid:durableId="248471509">
    <w:abstractNumId w:val="11"/>
  </w:num>
  <w:num w:numId="26" w16cid:durableId="2048141132">
    <w:abstractNumId w:val="25"/>
  </w:num>
  <w:num w:numId="27" w16cid:durableId="1095515859">
    <w:abstractNumId w:val="20"/>
  </w:num>
  <w:num w:numId="28" w16cid:durableId="1242912584">
    <w:abstractNumId w:val="6"/>
  </w:num>
  <w:num w:numId="29" w16cid:durableId="1319504360">
    <w:abstractNumId w:val="3"/>
  </w:num>
  <w:num w:numId="30" w16cid:durableId="1372609958">
    <w:abstractNumId w:val="13"/>
  </w:num>
  <w:num w:numId="31" w16cid:durableId="1644307389">
    <w:abstractNumId w:val="4"/>
  </w:num>
  <w:num w:numId="32" w16cid:durableId="1839927825">
    <w:abstractNumId w:val="8"/>
  </w:num>
  <w:num w:numId="33" w16cid:durableId="477848303">
    <w:abstractNumId w:val="34"/>
  </w:num>
  <w:num w:numId="34" w16cid:durableId="1467770691">
    <w:abstractNumId w:val="30"/>
  </w:num>
  <w:num w:numId="35" w16cid:durableId="724067236">
    <w:abstractNumId w:val="26"/>
  </w:num>
  <w:num w:numId="36" w16cid:durableId="1245185032">
    <w:abstractNumId w:val="40"/>
  </w:num>
  <w:num w:numId="37" w16cid:durableId="1259367815">
    <w:abstractNumId w:val="14"/>
  </w:num>
  <w:num w:numId="38" w16cid:durableId="764037919">
    <w:abstractNumId w:val="29"/>
  </w:num>
  <w:num w:numId="39" w16cid:durableId="1088885747">
    <w:abstractNumId w:val="36"/>
  </w:num>
  <w:num w:numId="40" w16cid:durableId="1198195912">
    <w:abstractNumId w:val="19"/>
  </w:num>
  <w:num w:numId="41" w16cid:durableId="171143372">
    <w:abstractNumId w:val="15"/>
  </w:num>
  <w:num w:numId="42" w16cid:durableId="134535575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TUzsjAwM7Q0MDRT0lEKTi0uzszPAykwrgUAaR072SwAAAA="/>
  </w:docVars>
  <w:rsids>
    <w:rsidRoot w:val="0091216F"/>
    <w:rsid w:val="00001814"/>
    <w:rsid w:val="00010659"/>
    <w:rsid w:val="00013C77"/>
    <w:rsid w:val="000220B9"/>
    <w:rsid w:val="00024105"/>
    <w:rsid w:val="000241FA"/>
    <w:rsid w:val="000244DA"/>
    <w:rsid w:val="00036C72"/>
    <w:rsid w:val="00042616"/>
    <w:rsid w:val="000474E4"/>
    <w:rsid w:val="00051E85"/>
    <w:rsid w:val="00051F39"/>
    <w:rsid w:val="00061C91"/>
    <w:rsid w:val="00071106"/>
    <w:rsid w:val="00071EA1"/>
    <w:rsid w:val="00072BB9"/>
    <w:rsid w:val="0007380C"/>
    <w:rsid w:val="00074C4C"/>
    <w:rsid w:val="00082963"/>
    <w:rsid w:val="0008765B"/>
    <w:rsid w:val="0009634C"/>
    <w:rsid w:val="000A0A75"/>
    <w:rsid w:val="000A14C6"/>
    <w:rsid w:val="000A2CA4"/>
    <w:rsid w:val="000B1513"/>
    <w:rsid w:val="000B1518"/>
    <w:rsid w:val="000B2A3F"/>
    <w:rsid w:val="000C5DEC"/>
    <w:rsid w:val="000C5F74"/>
    <w:rsid w:val="000D1951"/>
    <w:rsid w:val="000D4051"/>
    <w:rsid w:val="000D4382"/>
    <w:rsid w:val="000E07D1"/>
    <w:rsid w:val="000E1FB8"/>
    <w:rsid w:val="000E57C0"/>
    <w:rsid w:val="000E70F3"/>
    <w:rsid w:val="000F0C33"/>
    <w:rsid w:val="000F3465"/>
    <w:rsid w:val="000F7626"/>
    <w:rsid w:val="00105B59"/>
    <w:rsid w:val="001111DA"/>
    <w:rsid w:val="0012001C"/>
    <w:rsid w:val="00122993"/>
    <w:rsid w:val="00124EDF"/>
    <w:rsid w:val="00127A61"/>
    <w:rsid w:val="00130968"/>
    <w:rsid w:val="00133EE6"/>
    <w:rsid w:val="001341C6"/>
    <w:rsid w:val="001379C2"/>
    <w:rsid w:val="00153F4D"/>
    <w:rsid w:val="00162086"/>
    <w:rsid w:val="00166AB3"/>
    <w:rsid w:val="001704C0"/>
    <w:rsid w:val="001726C0"/>
    <w:rsid w:val="001756E6"/>
    <w:rsid w:val="00176EA5"/>
    <w:rsid w:val="0018796A"/>
    <w:rsid w:val="001913A0"/>
    <w:rsid w:val="001A217F"/>
    <w:rsid w:val="001B57E6"/>
    <w:rsid w:val="001B6D41"/>
    <w:rsid w:val="001C55EC"/>
    <w:rsid w:val="001D0D6F"/>
    <w:rsid w:val="001D6EBD"/>
    <w:rsid w:val="001E0258"/>
    <w:rsid w:val="00211243"/>
    <w:rsid w:val="0021189D"/>
    <w:rsid w:val="00213B22"/>
    <w:rsid w:val="002226B7"/>
    <w:rsid w:val="002228E8"/>
    <w:rsid w:val="00230147"/>
    <w:rsid w:val="00234FB1"/>
    <w:rsid w:val="002422DC"/>
    <w:rsid w:val="002635FD"/>
    <w:rsid w:val="00271394"/>
    <w:rsid w:val="00280DFE"/>
    <w:rsid w:val="00281C86"/>
    <w:rsid w:val="00286817"/>
    <w:rsid w:val="00287C71"/>
    <w:rsid w:val="0029382F"/>
    <w:rsid w:val="002961E7"/>
    <w:rsid w:val="002A1AD2"/>
    <w:rsid w:val="002A7C1C"/>
    <w:rsid w:val="002B573A"/>
    <w:rsid w:val="002C203C"/>
    <w:rsid w:val="002C2522"/>
    <w:rsid w:val="002D0B00"/>
    <w:rsid w:val="002D2DE7"/>
    <w:rsid w:val="002F705B"/>
    <w:rsid w:val="0030243A"/>
    <w:rsid w:val="00304685"/>
    <w:rsid w:val="00314323"/>
    <w:rsid w:val="00315F6F"/>
    <w:rsid w:val="003175BC"/>
    <w:rsid w:val="00317DB4"/>
    <w:rsid w:val="0032068D"/>
    <w:rsid w:val="00320803"/>
    <w:rsid w:val="00324801"/>
    <w:rsid w:val="003261C9"/>
    <w:rsid w:val="00334B8E"/>
    <w:rsid w:val="00347554"/>
    <w:rsid w:val="0035135D"/>
    <w:rsid w:val="00352752"/>
    <w:rsid w:val="0038596B"/>
    <w:rsid w:val="003A2F3B"/>
    <w:rsid w:val="003B30AA"/>
    <w:rsid w:val="003B434B"/>
    <w:rsid w:val="003C1A01"/>
    <w:rsid w:val="003C755C"/>
    <w:rsid w:val="003C78F1"/>
    <w:rsid w:val="003D4F54"/>
    <w:rsid w:val="003E72B5"/>
    <w:rsid w:val="003E7828"/>
    <w:rsid w:val="003F2E4D"/>
    <w:rsid w:val="00440C9C"/>
    <w:rsid w:val="004469EF"/>
    <w:rsid w:val="00460F93"/>
    <w:rsid w:val="00477BC4"/>
    <w:rsid w:val="00482C32"/>
    <w:rsid w:val="004921FA"/>
    <w:rsid w:val="00493EDA"/>
    <w:rsid w:val="0049470C"/>
    <w:rsid w:val="004A04D0"/>
    <w:rsid w:val="004A4A31"/>
    <w:rsid w:val="004A7DEE"/>
    <w:rsid w:val="004B1083"/>
    <w:rsid w:val="004B7ED7"/>
    <w:rsid w:val="004F6044"/>
    <w:rsid w:val="00522AA2"/>
    <w:rsid w:val="0052335C"/>
    <w:rsid w:val="00524D5D"/>
    <w:rsid w:val="0054196A"/>
    <w:rsid w:val="00544AEE"/>
    <w:rsid w:val="00551B26"/>
    <w:rsid w:val="005559FC"/>
    <w:rsid w:val="0056025E"/>
    <w:rsid w:val="00566487"/>
    <w:rsid w:val="00570778"/>
    <w:rsid w:val="00572505"/>
    <w:rsid w:val="00574402"/>
    <w:rsid w:val="005839DA"/>
    <w:rsid w:val="00590D91"/>
    <w:rsid w:val="005934A8"/>
    <w:rsid w:val="00593596"/>
    <w:rsid w:val="005940E7"/>
    <w:rsid w:val="0059505B"/>
    <w:rsid w:val="005B357A"/>
    <w:rsid w:val="005B59EF"/>
    <w:rsid w:val="005C0D08"/>
    <w:rsid w:val="005C7AD7"/>
    <w:rsid w:val="005E3F65"/>
    <w:rsid w:val="005F0BDF"/>
    <w:rsid w:val="005F2373"/>
    <w:rsid w:val="006026DC"/>
    <w:rsid w:val="006040D9"/>
    <w:rsid w:val="00610C62"/>
    <w:rsid w:val="00613574"/>
    <w:rsid w:val="0062188B"/>
    <w:rsid w:val="00635FC5"/>
    <w:rsid w:val="0064286C"/>
    <w:rsid w:val="0064306D"/>
    <w:rsid w:val="0064431F"/>
    <w:rsid w:val="006513AE"/>
    <w:rsid w:val="00663A8B"/>
    <w:rsid w:val="006705CA"/>
    <w:rsid w:val="00673932"/>
    <w:rsid w:val="00673BBA"/>
    <w:rsid w:val="00682255"/>
    <w:rsid w:val="00682611"/>
    <w:rsid w:val="006829B6"/>
    <w:rsid w:val="00682DBB"/>
    <w:rsid w:val="00686FC6"/>
    <w:rsid w:val="006915FC"/>
    <w:rsid w:val="00695DE6"/>
    <w:rsid w:val="006A62A0"/>
    <w:rsid w:val="006A7C48"/>
    <w:rsid w:val="006C40B0"/>
    <w:rsid w:val="006D04C7"/>
    <w:rsid w:val="006D4464"/>
    <w:rsid w:val="006D5FF4"/>
    <w:rsid w:val="006E049C"/>
    <w:rsid w:val="006E3E01"/>
    <w:rsid w:val="006E48F8"/>
    <w:rsid w:val="006E7CFF"/>
    <w:rsid w:val="006F08DB"/>
    <w:rsid w:val="006F40D2"/>
    <w:rsid w:val="006F6472"/>
    <w:rsid w:val="00702357"/>
    <w:rsid w:val="007051E2"/>
    <w:rsid w:val="00711B82"/>
    <w:rsid w:val="0071603A"/>
    <w:rsid w:val="007212EB"/>
    <w:rsid w:val="007236D7"/>
    <w:rsid w:val="00725C71"/>
    <w:rsid w:val="00726473"/>
    <w:rsid w:val="00730979"/>
    <w:rsid w:val="00730E30"/>
    <w:rsid w:val="0073549F"/>
    <w:rsid w:val="00737545"/>
    <w:rsid w:val="007422CF"/>
    <w:rsid w:val="00751EFA"/>
    <w:rsid w:val="00757172"/>
    <w:rsid w:val="007645EA"/>
    <w:rsid w:val="00764D31"/>
    <w:rsid w:val="00794B7F"/>
    <w:rsid w:val="00795FB5"/>
    <w:rsid w:val="007A258D"/>
    <w:rsid w:val="007A4607"/>
    <w:rsid w:val="007B41BA"/>
    <w:rsid w:val="007B6272"/>
    <w:rsid w:val="007C1D24"/>
    <w:rsid w:val="007C37B1"/>
    <w:rsid w:val="007C3CBD"/>
    <w:rsid w:val="007C4361"/>
    <w:rsid w:val="007C62C1"/>
    <w:rsid w:val="007D192B"/>
    <w:rsid w:val="007D6A72"/>
    <w:rsid w:val="007E0FF0"/>
    <w:rsid w:val="007E7CFF"/>
    <w:rsid w:val="007F0525"/>
    <w:rsid w:val="007F39E6"/>
    <w:rsid w:val="007F3C74"/>
    <w:rsid w:val="007F581E"/>
    <w:rsid w:val="008050D4"/>
    <w:rsid w:val="00814A50"/>
    <w:rsid w:val="0082196C"/>
    <w:rsid w:val="00821AF7"/>
    <w:rsid w:val="00832C7D"/>
    <w:rsid w:val="00837C12"/>
    <w:rsid w:val="008419C0"/>
    <w:rsid w:val="0085750D"/>
    <w:rsid w:val="00871FDE"/>
    <w:rsid w:val="008764E2"/>
    <w:rsid w:val="008809B4"/>
    <w:rsid w:val="00880D59"/>
    <w:rsid w:val="00892F7C"/>
    <w:rsid w:val="00895594"/>
    <w:rsid w:val="00897305"/>
    <w:rsid w:val="008A560F"/>
    <w:rsid w:val="008A7914"/>
    <w:rsid w:val="008B2F2F"/>
    <w:rsid w:val="008B4032"/>
    <w:rsid w:val="008B4091"/>
    <w:rsid w:val="008C7E0E"/>
    <w:rsid w:val="008D4BDB"/>
    <w:rsid w:val="008F0579"/>
    <w:rsid w:val="008F163B"/>
    <w:rsid w:val="008F641A"/>
    <w:rsid w:val="0090126D"/>
    <w:rsid w:val="0090644D"/>
    <w:rsid w:val="0091216F"/>
    <w:rsid w:val="00915531"/>
    <w:rsid w:val="009221B8"/>
    <w:rsid w:val="00923F17"/>
    <w:rsid w:val="00933C49"/>
    <w:rsid w:val="0094481B"/>
    <w:rsid w:val="0094653A"/>
    <w:rsid w:val="00947303"/>
    <w:rsid w:val="00964F6A"/>
    <w:rsid w:val="00966FE5"/>
    <w:rsid w:val="00967475"/>
    <w:rsid w:val="009749D0"/>
    <w:rsid w:val="00984542"/>
    <w:rsid w:val="00990595"/>
    <w:rsid w:val="009922EF"/>
    <w:rsid w:val="009A6F52"/>
    <w:rsid w:val="009C500E"/>
    <w:rsid w:val="009C6371"/>
    <w:rsid w:val="009D162A"/>
    <w:rsid w:val="009D3119"/>
    <w:rsid w:val="009D3E99"/>
    <w:rsid w:val="009D6AD1"/>
    <w:rsid w:val="009E0073"/>
    <w:rsid w:val="009F1FF0"/>
    <w:rsid w:val="009F3CA9"/>
    <w:rsid w:val="009F55A0"/>
    <w:rsid w:val="00A0197C"/>
    <w:rsid w:val="00A04552"/>
    <w:rsid w:val="00A078E3"/>
    <w:rsid w:val="00A11CA3"/>
    <w:rsid w:val="00A12192"/>
    <w:rsid w:val="00A14181"/>
    <w:rsid w:val="00A15776"/>
    <w:rsid w:val="00A200C7"/>
    <w:rsid w:val="00A21DB1"/>
    <w:rsid w:val="00A32702"/>
    <w:rsid w:val="00A333C5"/>
    <w:rsid w:val="00A461D4"/>
    <w:rsid w:val="00A46C74"/>
    <w:rsid w:val="00A56EA8"/>
    <w:rsid w:val="00A66714"/>
    <w:rsid w:val="00A70045"/>
    <w:rsid w:val="00A72ADD"/>
    <w:rsid w:val="00A75266"/>
    <w:rsid w:val="00A77E19"/>
    <w:rsid w:val="00A80472"/>
    <w:rsid w:val="00A824AA"/>
    <w:rsid w:val="00A83F8F"/>
    <w:rsid w:val="00A85BA4"/>
    <w:rsid w:val="00A8755A"/>
    <w:rsid w:val="00A87AA9"/>
    <w:rsid w:val="00A90F96"/>
    <w:rsid w:val="00A9116B"/>
    <w:rsid w:val="00A95BB2"/>
    <w:rsid w:val="00A9678E"/>
    <w:rsid w:val="00AA0A7E"/>
    <w:rsid w:val="00AC1877"/>
    <w:rsid w:val="00AC62EB"/>
    <w:rsid w:val="00AD7754"/>
    <w:rsid w:val="00AE6CD8"/>
    <w:rsid w:val="00AF05B9"/>
    <w:rsid w:val="00AF40EA"/>
    <w:rsid w:val="00B025C7"/>
    <w:rsid w:val="00B04234"/>
    <w:rsid w:val="00B147A1"/>
    <w:rsid w:val="00B153D7"/>
    <w:rsid w:val="00B23633"/>
    <w:rsid w:val="00B24555"/>
    <w:rsid w:val="00B31BA0"/>
    <w:rsid w:val="00B3698E"/>
    <w:rsid w:val="00B46C92"/>
    <w:rsid w:val="00B517F2"/>
    <w:rsid w:val="00B5413F"/>
    <w:rsid w:val="00B57727"/>
    <w:rsid w:val="00B70FAA"/>
    <w:rsid w:val="00B72C52"/>
    <w:rsid w:val="00B75079"/>
    <w:rsid w:val="00B8214A"/>
    <w:rsid w:val="00B846A7"/>
    <w:rsid w:val="00B86A56"/>
    <w:rsid w:val="00B95276"/>
    <w:rsid w:val="00BA3271"/>
    <w:rsid w:val="00BA5312"/>
    <w:rsid w:val="00BB359E"/>
    <w:rsid w:val="00BB78A3"/>
    <w:rsid w:val="00BC5668"/>
    <w:rsid w:val="00BD44AF"/>
    <w:rsid w:val="00C0129E"/>
    <w:rsid w:val="00C07226"/>
    <w:rsid w:val="00C07A15"/>
    <w:rsid w:val="00C2545F"/>
    <w:rsid w:val="00C31F7A"/>
    <w:rsid w:val="00C3607E"/>
    <w:rsid w:val="00C4181F"/>
    <w:rsid w:val="00C538A9"/>
    <w:rsid w:val="00C62371"/>
    <w:rsid w:val="00C66EB7"/>
    <w:rsid w:val="00C7210D"/>
    <w:rsid w:val="00C72138"/>
    <w:rsid w:val="00C75CDD"/>
    <w:rsid w:val="00C76B7B"/>
    <w:rsid w:val="00C82BAB"/>
    <w:rsid w:val="00C84344"/>
    <w:rsid w:val="00C9637F"/>
    <w:rsid w:val="00CA0AC6"/>
    <w:rsid w:val="00CA4A10"/>
    <w:rsid w:val="00CA54F4"/>
    <w:rsid w:val="00CB5AA1"/>
    <w:rsid w:val="00CC079C"/>
    <w:rsid w:val="00CC1329"/>
    <w:rsid w:val="00CD5240"/>
    <w:rsid w:val="00CD675D"/>
    <w:rsid w:val="00D04A39"/>
    <w:rsid w:val="00D12375"/>
    <w:rsid w:val="00D24FC0"/>
    <w:rsid w:val="00D26D1E"/>
    <w:rsid w:val="00D308DD"/>
    <w:rsid w:val="00D377F3"/>
    <w:rsid w:val="00D40A57"/>
    <w:rsid w:val="00D45CBC"/>
    <w:rsid w:val="00D64000"/>
    <w:rsid w:val="00D6561B"/>
    <w:rsid w:val="00D65BA1"/>
    <w:rsid w:val="00D748A5"/>
    <w:rsid w:val="00D75193"/>
    <w:rsid w:val="00D85D39"/>
    <w:rsid w:val="00D86052"/>
    <w:rsid w:val="00D94283"/>
    <w:rsid w:val="00D970D9"/>
    <w:rsid w:val="00DA2590"/>
    <w:rsid w:val="00DA48D2"/>
    <w:rsid w:val="00DB3276"/>
    <w:rsid w:val="00DC03DD"/>
    <w:rsid w:val="00DD1E3F"/>
    <w:rsid w:val="00DE0C58"/>
    <w:rsid w:val="00E12714"/>
    <w:rsid w:val="00E22CB0"/>
    <w:rsid w:val="00E2344C"/>
    <w:rsid w:val="00E24DAD"/>
    <w:rsid w:val="00E25855"/>
    <w:rsid w:val="00E25856"/>
    <w:rsid w:val="00E33C15"/>
    <w:rsid w:val="00E362C9"/>
    <w:rsid w:val="00E37A77"/>
    <w:rsid w:val="00E50635"/>
    <w:rsid w:val="00E510E5"/>
    <w:rsid w:val="00E60AF9"/>
    <w:rsid w:val="00E615C8"/>
    <w:rsid w:val="00E728F2"/>
    <w:rsid w:val="00E75B42"/>
    <w:rsid w:val="00E81636"/>
    <w:rsid w:val="00E863E0"/>
    <w:rsid w:val="00E903BA"/>
    <w:rsid w:val="00E9605D"/>
    <w:rsid w:val="00E96F46"/>
    <w:rsid w:val="00EA093C"/>
    <w:rsid w:val="00EB039A"/>
    <w:rsid w:val="00EB48EC"/>
    <w:rsid w:val="00EC5F8C"/>
    <w:rsid w:val="00ED347C"/>
    <w:rsid w:val="00ED5DB2"/>
    <w:rsid w:val="00EE14D0"/>
    <w:rsid w:val="00EE432A"/>
    <w:rsid w:val="00EF416D"/>
    <w:rsid w:val="00F00218"/>
    <w:rsid w:val="00F03C1B"/>
    <w:rsid w:val="00F11653"/>
    <w:rsid w:val="00F12930"/>
    <w:rsid w:val="00F1416B"/>
    <w:rsid w:val="00F17F28"/>
    <w:rsid w:val="00F21190"/>
    <w:rsid w:val="00F23C41"/>
    <w:rsid w:val="00F452A9"/>
    <w:rsid w:val="00F46EF0"/>
    <w:rsid w:val="00F515F9"/>
    <w:rsid w:val="00F5490D"/>
    <w:rsid w:val="00F60D05"/>
    <w:rsid w:val="00F661C8"/>
    <w:rsid w:val="00F74A5A"/>
    <w:rsid w:val="00F90F14"/>
    <w:rsid w:val="00F93CD7"/>
    <w:rsid w:val="00FC4FD6"/>
    <w:rsid w:val="00FD0795"/>
    <w:rsid w:val="00FD15D4"/>
    <w:rsid w:val="00FD44BA"/>
    <w:rsid w:val="00FD5595"/>
    <w:rsid w:val="00FD67DB"/>
    <w:rsid w:val="00FD6986"/>
    <w:rsid w:val="00FE3995"/>
    <w:rsid w:val="00FE5C17"/>
    <w:rsid w:val="00FF2FF0"/>
    <w:rsid w:val="048D5D61"/>
    <w:rsid w:val="0B507D52"/>
    <w:rsid w:val="1AC007E7"/>
    <w:rsid w:val="2DF9AFD1"/>
    <w:rsid w:val="328C19A4"/>
    <w:rsid w:val="3DEBCA3D"/>
    <w:rsid w:val="3E2795BB"/>
    <w:rsid w:val="54166C9C"/>
    <w:rsid w:val="62A7DC84"/>
    <w:rsid w:val="63C0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FE101"/>
  <w15:docId w15:val="{8EA9B136-10F1-4243-8131-4A62A01F7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7F581E"/>
    <w:pPr>
      <w:spacing w:before="100" w:beforeAutospacing="1" w:after="100" w:afterAutospacing="1"/>
    </w:pPr>
    <w:rPr>
      <w:szCs w:val="24"/>
      <w:lang w:eastAsia="en-GB"/>
    </w:rPr>
  </w:style>
  <w:style w:type="character" w:customStyle="1" w:styleId="normaltextrun">
    <w:name w:val="normaltextrun"/>
    <w:basedOn w:val="DefaultParagraphFont"/>
    <w:rsid w:val="007F581E"/>
  </w:style>
  <w:style w:type="character" w:customStyle="1" w:styleId="eop">
    <w:name w:val="eop"/>
    <w:basedOn w:val="DefaultParagraphFont"/>
    <w:rsid w:val="007F58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7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5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13f2ff-d3f6-4e4a-981e-28de5316bdc4">
      <Terms xmlns="http://schemas.microsoft.com/office/infopath/2007/PartnerControls"/>
    </lcf76f155ced4ddcb4097134ff3c332f>
    <TaxCatchAll xmlns="f412957e-9720-445d-b04b-3868fdc1665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A5585461ACA4CA9FD1A65AAE4C4ED" ma:contentTypeVersion="18" ma:contentTypeDescription="Create a new document." ma:contentTypeScope="" ma:versionID="104654edb174b8db8ad1565f8404dd2b">
  <xsd:schema xmlns:xsd="http://www.w3.org/2001/XMLSchema" xmlns:xs="http://www.w3.org/2001/XMLSchema" xmlns:p="http://schemas.microsoft.com/office/2006/metadata/properties" xmlns:ns2="ec13f2ff-d3f6-4e4a-981e-28de5316bdc4" xmlns:ns3="f412957e-9720-445d-b04b-3868fdc1665b" targetNamespace="http://schemas.microsoft.com/office/2006/metadata/properties" ma:root="true" ma:fieldsID="100b1533964d4cf3bd1a61bfbc6e46ed" ns2:_="" ns3:_="">
    <xsd:import namespace="ec13f2ff-d3f6-4e4a-981e-28de5316bdc4"/>
    <xsd:import namespace="f412957e-9720-445d-b04b-3868fdc166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3f2ff-d3f6-4e4a-981e-28de5316b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d4ec47-8037-4ebe-ad01-e6ba2150e6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2957e-9720-445d-b04b-3868fdc1665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8d69524-ae65-4584-b7fa-3f55c5dd76cc}" ma:internalName="TaxCatchAll" ma:showField="CatchAllData" ma:web="f412957e-9720-445d-b04b-3868fdc166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15D472-FD18-4ACF-9254-0E0CD7C7BDF7}">
  <ds:schemaRefs>
    <ds:schemaRef ds:uri="http://www.w3.org/XML/1998/namespace"/>
    <ds:schemaRef ds:uri="344430ef-5620-4f46-a0ec-d000057f38a1"/>
    <ds:schemaRef ds:uri="http://schemas.microsoft.com/office/2006/documentManagement/types"/>
    <ds:schemaRef ds:uri="ded0d199-b417-4895-84f2-008d5115afc4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562F425-0DD6-4AAB-A8D8-575DCFDD65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4</Words>
  <Characters>6232</Characters>
  <Application>Microsoft Office Word</Application>
  <DocSecurity>4</DocSecurity>
  <Lines>173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Darryl Haden</cp:lastModifiedBy>
  <cp:revision>2</cp:revision>
  <cp:lastPrinted>2013-10-25T05:02:00Z</cp:lastPrinted>
  <dcterms:created xsi:type="dcterms:W3CDTF">2025-02-25T12:35:00Z</dcterms:created>
  <dcterms:modified xsi:type="dcterms:W3CDTF">2025-02-2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A5585461ACA4CA9FD1A65AAE4C4ED</vt:lpwstr>
  </property>
</Properties>
</file>